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BB2F0" w14:textId="76EB67CB" w:rsidR="006100CB" w:rsidRPr="00602C8B" w:rsidRDefault="005102BC" w:rsidP="009A1B38">
      <w:pPr>
        <w:wordWrap w:val="0"/>
        <w:overflowPunct w:val="0"/>
        <w:rPr>
          <w:rFonts w:asciiTheme="minorEastAsia" w:hAnsiTheme="minorEastAsia"/>
          <w:sz w:val="28"/>
        </w:rPr>
      </w:pPr>
      <w:r w:rsidRPr="00602C8B">
        <w:rPr>
          <w:rFonts w:asciiTheme="minorEastAsia" w:hAnsiTheme="minorEastAsia" w:hint="eastAsia"/>
          <w:sz w:val="28"/>
        </w:rPr>
        <w:t>課題2</w:t>
      </w:r>
      <w:r w:rsidR="00D01957" w:rsidRPr="00602C8B">
        <w:rPr>
          <w:rFonts w:asciiTheme="minorEastAsia" w:hAnsiTheme="minorEastAsia" w:hint="eastAsia"/>
          <w:sz w:val="28"/>
        </w:rPr>
        <w:t>について</w:t>
      </w:r>
    </w:p>
    <w:p w14:paraId="592F93E5" w14:textId="23B1C833" w:rsidR="0037558F" w:rsidRPr="00602C8B" w:rsidRDefault="00A5439A" w:rsidP="009A1B38">
      <w:pPr>
        <w:wordWrap w:val="0"/>
        <w:overflowPunct w:val="0"/>
        <w:rPr>
          <w:rFonts w:asciiTheme="minorEastAsia" w:hAnsiTheme="minorEastAsia"/>
        </w:rPr>
      </w:pPr>
      <w:r w:rsidRPr="00602C8B">
        <w:rPr>
          <w:rFonts w:asciiTheme="minorEastAsia" w:hAnsiTheme="minorEastAsia" w:hint="eastAsia"/>
        </w:rPr>
        <w:t>学籍番号：（1830176）　　　　氏名（寺田縁</w:t>
      </w:r>
      <w:r w:rsidR="0037558F" w:rsidRPr="00602C8B">
        <w:rPr>
          <w:rFonts w:asciiTheme="minorEastAsia" w:hAnsiTheme="minorEastAsia" w:hint="eastAsia"/>
        </w:rPr>
        <w:t xml:space="preserve">）　</w:t>
      </w:r>
    </w:p>
    <w:p w14:paraId="11499DF2" w14:textId="63E1D2F6" w:rsidR="0037558F" w:rsidRPr="00602C8B" w:rsidRDefault="005E24CE" w:rsidP="009A1B38">
      <w:pPr>
        <w:pStyle w:val="a3"/>
        <w:numPr>
          <w:ilvl w:val="0"/>
          <w:numId w:val="1"/>
        </w:numPr>
        <w:wordWrap w:val="0"/>
        <w:overflowPunct w:val="0"/>
        <w:ind w:leftChars="0"/>
        <w:rPr>
          <w:rFonts w:asciiTheme="minorEastAsia" w:hAnsiTheme="minorEastAsia"/>
        </w:rPr>
      </w:pPr>
      <w:r w:rsidRPr="00602C8B">
        <w:rPr>
          <w:rFonts w:asciiTheme="minorEastAsia" w:hAnsiTheme="minorEastAsia" w:hint="eastAsia"/>
        </w:rPr>
        <w:t>追加機能</w:t>
      </w:r>
      <w:r w:rsidR="005102BC" w:rsidRPr="00602C8B">
        <w:rPr>
          <w:rFonts w:asciiTheme="minorEastAsia" w:hAnsiTheme="minorEastAsia" w:hint="eastAsia"/>
        </w:rPr>
        <w:t>の説明（対象者、目的、効果など）</w:t>
      </w:r>
    </w:p>
    <w:p w14:paraId="3C917C2A" w14:textId="6CB5A2DC" w:rsidR="00477E95" w:rsidRPr="00F63AFF" w:rsidRDefault="00A5439A" w:rsidP="00F63AFF">
      <w:pPr>
        <w:pStyle w:val="a3"/>
        <w:wordWrap w:val="0"/>
        <w:overflowPunct w:val="0"/>
        <w:ind w:leftChars="0" w:left="420" w:firstLineChars="100" w:firstLine="210"/>
        <w:rPr>
          <w:rFonts w:asciiTheme="minorEastAsia" w:hAnsiTheme="minorEastAsia"/>
        </w:rPr>
      </w:pPr>
      <w:r w:rsidRPr="00602C8B">
        <w:rPr>
          <w:rFonts w:asciiTheme="minorEastAsia" w:hAnsiTheme="minorEastAsia" w:hint="eastAsia"/>
        </w:rPr>
        <w:t>今回、追加機能として、県ごとに</w:t>
      </w:r>
      <w:r w:rsidR="0059401E" w:rsidRPr="00602C8B">
        <w:rPr>
          <w:rFonts w:asciiTheme="minorEastAsia" w:hAnsiTheme="minorEastAsia" w:hint="eastAsia"/>
        </w:rPr>
        <w:t>降水確率が</w:t>
      </w:r>
      <w:r w:rsidRPr="00602C8B">
        <w:rPr>
          <w:rFonts w:asciiTheme="minorEastAsia" w:hAnsiTheme="minorEastAsia" w:hint="eastAsia"/>
        </w:rPr>
        <w:t>表示される機能を実装した。</w:t>
      </w:r>
      <w:r w:rsidR="00740F81">
        <w:rPr>
          <w:rFonts w:asciiTheme="minorEastAsia" w:hAnsiTheme="minorEastAsia" w:hint="eastAsia"/>
        </w:rPr>
        <w:t>機能実装のために</w:t>
      </w:r>
      <w:r w:rsidR="003510B8">
        <w:rPr>
          <w:rFonts w:asciiTheme="minorEastAsia" w:hAnsiTheme="minorEastAsia" w:hint="eastAsia"/>
        </w:rPr>
        <w:t>、</w:t>
      </w:r>
      <w:r w:rsidRPr="00602C8B">
        <w:rPr>
          <w:rFonts w:asciiTheme="minorEastAsia" w:hAnsiTheme="minorEastAsia" w:hint="eastAsia"/>
        </w:rPr>
        <w:t>drk7.jp(</w:t>
      </w:r>
      <w:hyperlink r:id="rId10" w:history="1">
        <w:r w:rsidRPr="00602C8B">
          <w:rPr>
            <w:rStyle w:val="a8"/>
            <w:rFonts w:asciiTheme="minorEastAsia" w:hAnsiTheme="minorEastAsia"/>
          </w:rPr>
          <w:t>https://www.drk7.jp/weather/</w:t>
        </w:r>
      </w:hyperlink>
      <w:r w:rsidRPr="00602C8B">
        <w:rPr>
          <w:rFonts w:asciiTheme="minorEastAsia" w:hAnsiTheme="minorEastAsia" w:hint="eastAsia"/>
        </w:rPr>
        <w:t>)という</w:t>
      </w:r>
      <w:r w:rsidR="007B08BC">
        <w:rPr>
          <w:rFonts w:asciiTheme="minorEastAsia" w:hAnsiTheme="minorEastAsia" w:hint="eastAsia"/>
        </w:rPr>
        <w:t>サイトから、新たに</w:t>
      </w:r>
      <w:r w:rsidR="007B08BC">
        <w:rPr>
          <w:rFonts w:asciiTheme="minorEastAsia" w:hAnsiTheme="minorEastAsia"/>
        </w:rPr>
        <w:t>XML</w:t>
      </w:r>
      <w:r w:rsidR="007B08BC">
        <w:rPr>
          <w:rFonts w:asciiTheme="minorEastAsia" w:hAnsiTheme="minorEastAsia" w:hint="eastAsia"/>
        </w:rPr>
        <w:t>ファイルを導入している。</w:t>
      </w:r>
      <w:r w:rsidR="000218D0">
        <w:rPr>
          <w:rFonts w:asciiTheme="minorEastAsia" w:hAnsiTheme="minorEastAsia" w:hint="eastAsia"/>
        </w:rPr>
        <w:t>これは、</w:t>
      </w:r>
      <w:r w:rsidRPr="00602C8B">
        <w:rPr>
          <w:rFonts w:asciiTheme="minorEastAsia" w:hAnsiTheme="minorEastAsia" w:hint="eastAsia"/>
        </w:rPr>
        <w:t>気象庁が公開している天気予報情報を独自の手法でメタデータ化し、XML形式で配信</w:t>
      </w:r>
      <w:r w:rsidR="000218D0">
        <w:rPr>
          <w:rFonts w:asciiTheme="minorEastAsia" w:hAnsiTheme="minorEastAsia" w:hint="eastAsia"/>
        </w:rPr>
        <w:t>しているサービスであり、</w:t>
      </w:r>
      <w:r w:rsidR="001225FF">
        <w:rPr>
          <w:rFonts w:asciiTheme="minorEastAsia" w:hAnsiTheme="minorEastAsia" w:hint="eastAsia"/>
        </w:rPr>
        <w:t>6時間ごとに降水確率が記録されている。今回は、それらのデータから降水確率の平均値を算出し、一日</w:t>
      </w:r>
      <w:r w:rsidR="00F63AFF">
        <w:rPr>
          <w:rFonts w:asciiTheme="minorEastAsia" w:hAnsiTheme="minorEastAsia" w:hint="eastAsia"/>
        </w:rPr>
        <w:t>の</w:t>
      </w:r>
      <w:r w:rsidRPr="00F63AFF">
        <w:rPr>
          <w:rFonts w:asciiTheme="minorEastAsia" w:hAnsiTheme="minorEastAsia" w:hint="eastAsia"/>
        </w:rPr>
        <w:t>降水確率</w:t>
      </w:r>
      <w:r w:rsidR="001225FF">
        <w:rPr>
          <w:rFonts w:asciiTheme="minorEastAsia" w:hAnsiTheme="minorEastAsia" w:hint="eastAsia"/>
        </w:rPr>
        <w:t>として表示している</w:t>
      </w:r>
      <w:r w:rsidR="00D671E4" w:rsidRPr="00F63AFF">
        <w:rPr>
          <w:rFonts w:asciiTheme="minorEastAsia" w:hAnsiTheme="minorEastAsia" w:hint="eastAsia"/>
        </w:rPr>
        <w:t>。</w:t>
      </w:r>
      <w:r w:rsidR="00477E95" w:rsidRPr="00F63AFF">
        <w:rPr>
          <w:rFonts w:asciiTheme="minorEastAsia" w:hAnsiTheme="minorEastAsia" w:hint="eastAsia"/>
        </w:rPr>
        <w:t>降水確率の情報を追加することで</w:t>
      </w:r>
      <w:r w:rsidR="00EE34A6" w:rsidRPr="00F63AFF">
        <w:rPr>
          <w:rFonts w:asciiTheme="minorEastAsia" w:hAnsiTheme="minorEastAsia" w:hint="eastAsia"/>
        </w:rPr>
        <w:t>、出かける際に、</w:t>
      </w:r>
      <w:r w:rsidR="00D671E4" w:rsidRPr="00F63AFF">
        <w:rPr>
          <w:rFonts w:asciiTheme="minorEastAsia" w:hAnsiTheme="minorEastAsia" w:hint="eastAsia"/>
        </w:rPr>
        <w:t>雨具を持っていくかどうかといった判断が</w:t>
      </w:r>
      <w:r w:rsidR="00CD2BDC" w:rsidRPr="00F63AFF">
        <w:rPr>
          <w:rFonts w:asciiTheme="minorEastAsia" w:hAnsiTheme="minorEastAsia" w:hint="eastAsia"/>
        </w:rPr>
        <w:t>つきやすくなると考える。</w:t>
      </w:r>
    </w:p>
    <w:p w14:paraId="531BE1C5" w14:textId="628417FE" w:rsidR="0037558F" w:rsidRPr="00602C8B" w:rsidRDefault="00A5439A" w:rsidP="009A1B38">
      <w:pPr>
        <w:pStyle w:val="a3"/>
        <w:wordWrap w:val="0"/>
        <w:overflowPunct w:val="0"/>
        <w:ind w:leftChars="0" w:left="420" w:firstLineChars="100" w:firstLine="210"/>
        <w:rPr>
          <w:rFonts w:asciiTheme="minorEastAsia" w:hAnsiTheme="minorEastAsia"/>
        </w:rPr>
      </w:pPr>
      <w:r w:rsidRPr="00602C8B">
        <w:rPr>
          <w:rFonts w:asciiTheme="minorEastAsia" w:hAnsiTheme="minorEastAsia" w:hint="eastAsia"/>
        </w:rPr>
        <w:t>閲覧方法は簡単であり、</w:t>
      </w:r>
      <w:r w:rsidR="00A1277E">
        <w:rPr>
          <w:rFonts w:asciiTheme="minorEastAsia" w:hAnsiTheme="minorEastAsia" w:hint="eastAsia"/>
        </w:rPr>
        <w:t>地図上の県の</w:t>
      </w:r>
      <w:r w:rsidRPr="00602C8B">
        <w:rPr>
          <w:rFonts w:asciiTheme="minorEastAsia" w:hAnsiTheme="minorEastAsia" w:hint="eastAsia"/>
        </w:rPr>
        <w:t>イラストをクリックすると、天気</w:t>
      </w:r>
      <w:r w:rsidR="00190062">
        <w:rPr>
          <w:rFonts w:asciiTheme="minorEastAsia" w:hAnsiTheme="minorEastAsia" w:hint="eastAsia"/>
        </w:rPr>
        <w:t>情報や最高、最低気温</w:t>
      </w:r>
      <w:r w:rsidRPr="00602C8B">
        <w:rPr>
          <w:rFonts w:asciiTheme="minorEastAsia" w:hAnsiTheme="minorEastAsia" w:hint="eastAsia"/>
        </w:rPr>
        <w:t>に加えて、降水確率が表示される。ただし、今回参考としたXMLの</w:t>
      </w:r>
      <w:r w:rsidR="00277B51" w:rsidRPr="00602C8B">
        <w:rPr>
          <w:rFonts w:asciiTheme="minorEastAsia" w:hAnsiTheme="minorEastAsia" w:hint="eastAsia"/>
        </w:rPr>
        <w:t>ファイルには佐渡が含まれていないため、佐渡をクリックすると、表示できないというメッセージが表示される</w:t>
      </w:r>
      <w:r w:rsidR="00A1277E">
        <w:rPr>
          <w:rFonts w:asciiTheme="minorEastAsia" w:hAnsiTheme="minorEastAsia" w:hint="eastAsia"/>
        </w:rPr>
        <w:t>仕様にしている</w:t>
      </w:r>
      <w:r w:rsidR="00277B51" w:rsidRPr="00602C8B">
        <w:rPr>
          <w:rFonts w:asciiTheme="minorEastAsia" w:hAnsiTheme="minorEastAsia" w:hint="eastAsia"/>
        </w:rPr>
        <w:t>。</w:t>
      </w:r>
    </w:p>
    <w:p w14:paraId="6FB125FE" w14:textId="0C5AF3F8" w:rsidR="0037558F" w:rsidRDefault="005102BC" w:rsidP="009A1B38">
      <w:pPr>
        <w:pStyle w:val="a3"/>
        <w:numPr>
          <w:ilvl w:val="0"/>
          <w:numId w:val="1"/>
        </w:numPr>
        <w:wordWrap w:val="0"/>
        <w:overflowPunct w:val="0"/>
        <w:ind w:leftChars="0"/>
        <w:rPr>
          <w:rFonts w:asciiTheme="minorEastAsia" w:hAnsiTheme="minorEastAsia"/>
        </w:rPr>
      </w:pPr>
      <w:r w:rsidRPr="00602C8B">
        <w:rPr>
          <w:rFonts w:asciiTheme="minorEastAsia" w:hAnsiTheme="minorEastAsia" w:hint="eastAsia"/>
        </w:rPr>
        <w:t>プログラム内容の説明（連想配列、ラムダ式、LINQ、XML、非同期／並列化の説明）</w:t>
      </w:r>
    </w:p>
    <w:p w14:paraId="7C34C088" w14:textId="77777777" w:rsidR="008C0824" w:rsidRDefault="008C3329" w:rsidP="009A1B38">
      <w:pPr>
        <w:pStyle w:val="a3"/>
        <w:wordWrap w:val="0"/>
        <w:overflowPunct w:val="0"/>
        <w:ind w:leftChars="0" w:left="420" w:firstLineChars="100" w:firstLine="210"/>
        <w:rPr>
          <w:rFonts w:asciiTheme="minorEastAsia" w:hAnsiTheme="minorEastAsia"/>
        </w:rPr>
      </w:pPr>
      <w:r w:rsidRPr="00602C8B">
        <w:rPr>
          <w:rFonts w:asciiTheme="minorEastAsia" w:hAnsiTheme="minorEastAsia" w:hint="eastAsia"/>
        </w:rPr>
        <w:t>今回</w:t>
      </w:r>
      <w:r w:rsidR="00456F4F">
        <w:rPr>
          <w:rFonts w:asciiTheme="minorEastAsia" w:hAnsiTheme="minorEastAsia" w:hint="eastAsia"/>
        </w:rPr>
        <w:t>は</w:t>
      </w:r>
      <w:r w:rsidRPr="00602C8B">
        <w:rPr>
          <w:rFonts w:asciiTheme="minorEastAsia" w:hAnsiTheme="minorEastAsia" w:hint="eastAsia"/>
        </w:rPr>
        <w:t>、指定された仕組み</w:t>
      </w:r>
      <w:r w:rsidR="008C0824">
        <w:rPr>
          <w:rFonts w:asciiTheme="minorEastAsia" w:hAnsiTheme="minorEastAsia" w:hint="eastAsia"/>
        </w:rPr>
        <w:t>をすべて使用した。</w:t>
      </w:r>
    </w:p>
    <w:p w14:paraId="184E24DF" w14:textId="63137322" w:rsidR="008C3329" w:rsidRDefault="008C3329" w:rsidP="008C0824">
      <w:pPr>
        <w:pStyle w:val="a3"/>
        <w:wordWrap w:val="0"/>
        <w:overflowPunct w:val="0"/>
        <w:ind w:leftChars="0" w:left="420"/>
        <w:rPr>
          <w:rFonts w:asciiTheme="minorEastAsia" w:hAnsiTheme="minorEastAsia" w:cs="Times New Roman"/>
        </w:rPr>
      </w:pPr>
      <w:r>
        <w:rPr>
          <w:rFonts w:asciiTheme="minorEastAsia" w:hAnsiTheme="minorEastAsia" w:cs="Times New Roman" w:hint="eastAsia"/>
        </w:rPr>
        <w:t>それらの仕組みをどのように使用したか、及びどのような流れで降水確率の情報を表示しているかについて説明していく。</w:t>
      </w:r>
    </w:p>
    <w:p w14:paraId="21BFE14D" w14:textId="59331546" w:rsidR="005B7F0D" w:rsidRPr="00602C8B" w:rsidRDefault="005B7F0D" w:rsidP="009A1B38">
      <w:pPr>
        <w:pStyle w:val="a3"/>
        <w:wordWrap w:val="0"/>
        <w:overflowPunct w:val="0"/>
        <w:ind w:leftChars="0" w:left="420" w:firstLineChars="100" w:firstLine="210"/>
        <w:rPr>
          <w:rFonts w:asciiTheme="minorEastAsia" w:hAnsiTheme="minorEastAsia"/>
        </w:rPr>
      </w:pPr>
      <w:r w:rsidRPr="00C17C55">
        <w:rPr>
          <w:rFonts w:asciiTheme="minorEastAsia" w:hAnsiTheme="minorEastAsia" w:cs="Times New Roman" w:hint="eastAsia"/>
        </w:rPr>
        <w:t>まず、降水確率を取得するためのクラスとして、RainFallを実装している。その後、以下のリストおよび連想配列を実装している。</w:t>
      </w:r>
    </w:p>
    <w:p w14:paraId="52B9E367" w14:textId="718CD9B6" w:rsidR="00945BB1" w:rsidRDefault="008A6F38" w:rsidP="005B7F0D">
      <w:pPr>
        <w:wordWrap w:val="0"/>
        <w:overflowPunct w:val="0"/>
        <w:ind w:leftChars="250" w:left="525"/>
        <w:rPr>
          <w:rFonts w:asciiTheme="minorEastAsia" w:hAnsiTheme="minorEastAsia" w:cs="Times New Roman"/>
        </w:rPr>
      </w:pPr>
      <w:r>
        <w:rPr>
          <w:noProof/>
        </w:rPr>
        <w:pict w14:anchorId="68CCF7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25pt;height:204.75pt">
            <v:imagedata r:id="rId11" o:title="キャプチャ" croptop="589f" cropleft="385f"/>
          </v:shape>
        </w:pict>
      </w:r>
      <w:proofErr w:type="spellStart"/>
      <w:r w:rsidR="00945BB1" w:rsidRPr="005B7F0D">
        <w:rPr>
          <w:rFonts w:asciiTheme="minorEastAsia" w:hAnsiTheme="minorEastAsia" w:cs="Times New Roman" w:hint="eastAsia"/>
        </w:rPr>
        <w:t>prefLinq</w:t>
      </w:r>
      <w:proofErr w:type="spellEnd"/>
      <w:r w:rsidR="00945BB1" w:rsidRPr="005B7F0D">
        <w:rPr>
          <w:rFonts w:asciiTheme="minorEastAsia" w:hAnsiTheme="minorEastAsia" w:cs="Times New Roman" w:hint="eastAsia"/>
        </w:rPr>
        <w:t>はLINQ機能を利用し、1から47の連番を追加している。このリストは、XMLのデータを取得する際に使用する。加えて、prefLinq内の値を取得するための変数として、xml2Countを</w:t>
      </w:r>
      <w:r w:rsidR="007C5D29" w:rsidRPr="005B7F0D">
        <w:rPr>
          <w:rFonts w:asciiTheme="minorEastAsia" w:hAnsiTheme="minorEastAsia" w:cs="Times New Roman" w:hint="eastAsia"/>
        </w:rPr>
        <w:t>実装</w:t>
      </w:r>
      <w:r w:rsidR="00945BB1" w:rsidRPr="005B7F0D">
        <w:rPr>
          <w:rFonts w:asciiTheme="minorEastAsia" w:hAnsiTheme="minorEastAsia" w:cs="Times New Roman" w:hint="eastAsia"/>
        </w:rPr>
        <w:t>している。そして、県名を格納するためのリストとして、p</w:t>
      </w:r>
      <w:r w:rsidR="00945BB1" w:rsidRPr="005B7F0D">
        <w:rPr>
          <w:rFonts w:asciiTheme="minorEastAsia" w:hAnsiTheme="minorEastAsia" w:cs="Times New Roman" w:hint="eastAsia"/>
        </w:rPr>
        <w:lastRenderedPageBreak/>
        <w:t>refName</w:t>
      </w:r>
      <w:r w:rsidR="00CB5892">
        <w:rPr>
          <w:rFonts w:asciiTheme="minorEastAsia" w:hAnsiTheme="minorEastAsia" w:cs="Times New Roman" w:hint="eastAsia"/>
        </w:rPr>
        <w:t>を実装している。降水確率は</w:t>
      </w:r>
      <w:r w:rsidR="00945BB1" w:rsidRPr="005B7F0D">
        <w:rPr>
          <w:rFonts w:asciiTheme="minorEastAsia" w:hAnsiTheme="minorEastAsia" w:cs="Times New Roman" w:hint="eastAsia"/>
        </w:rPr>
        <w:t>、</w:t>
      </w:r>
      <w:r w:rsidR="00CB5892">
        <w:rPr>
          <w:rFonts w:asciiTheme="minorEastAsia" w:hAnsiTheme="minorEastAsia" w:cs="Times New Roman" w:hint="eastAsia"/>
        </w:rPr>
        <w:t>まず、6時間ごとの降水確率を格納するためのリストとして、rain1～rain3を実装している。0時～</w:t>
      </w:r>
      <w:r w:rsidR="00CB5892">
        <w:rPr>
          <w:rFonts w:asciiTheme="minorEastAsia" w:hAnsiTheme="minorEastAsia" w:cs="Times New Roman"/>
        </w:rPr>
        <w:t>6</w:t>
      </w:r>
      <w:r w:rsidR="00CB5892">
        <w:rPr>
          <w:rFonts w:asciiTheme="minorEastAsia" w:hAnsiTheme="minorEastAsia" w:cs="Times New Roman" w:hint="eastAsia"/>
        </w:rPr>
        <w:t>時は、必ず0％として記録されているため、今回は除外している。次に、rain</w:t>
      </w:r>
      <w:r w:rsidR="00CB5892">
        <w:rPr>
          <w:rFonts w:asciiTheme="minorEastAsia" w:hAnsiTheme="minorEastAsia" w:cs="Times New Roman"/>
        </w:rPr>
        <w:t>1</w:t>
      </w:r>
      <w:r w:rsidR="00CB5892">
        <w:rPr>
          <w:rFonts w:asciiTheme="minorEastAsia" w:hAnsiTheme="minorEastAsia" w:cs="Times New Roman" w:hint="eastAsia"/>
        </w:rPr>
        <w:t>～rain3から得られた降水確率から、平均値を求めるために、rainPercentを実装している。最後に、</w:t>
      </w:r>
      <w:r w:rsidR="00DB67B5">
        <w:rPr>
          <w:rFonts w:asciiTheme="minorEastAsia" w:hAnsiTheme="minorEastAsia" w:cs="Times New Roman" w:hint="eastAsia"/>
        </w:rPr>
        <w:t>rainPercent</w:t>
      </w:r>
      <w:r w:rsidR="001D499C">
        <w:rPr>
          <w:rFonts w:asciiTheme="minorEastAsia" w:hAnsiTheme="minorEastAsia" w:cs="Times New Roman" w:hint="eastAsia"/>
        </w:rPr>
        <w:t>の数値をテキスト</w:t>
      </w:r>
      <w:r w:rsidR="00DB67B5">
        <w:rPr>
          <w:rFonts w:asciiTheme="minorEastAsia" w:hAnsiTheme="minorEastAsia" w:cs="Times New Roman" w:hint="eastAsia"/>
        </w:rPr>
        <w:t>データとして記録する</w:t>
      </w:r>
      <w:r w:rsidR="00945BB1" w:rsidRPr="005B7F0D">
        <w:rPr>
          <w:rFonts w:asciiTheme="minorEastAsia" w:hAnsiTheme="minorEastAsia" w:cs="Times New Roman" w:hint="eastAsia"/>
        </w:rPr>
        <w:t>rainFallChanceを</w:t>
      </w:r>
      <w:r w:rsidR="007C5D29" w:rsidRPr="005B7F0D">
        <w:rPr>
          <w:rFonts w:asciiTheme="minorEastAsia" w:hAnsiTheme="minorEastAsia" w:cs="Times New Roman" w:hint="eastAsia"/>
        </w:rPr>
        <w:t>実装</w:t>
      </w:r>
      <w:r w:rsidR="00945BB1" w:rsidRPr="005B7F0D">
        <w:rPr>
          <w:rFonts w:asciiTheme="minorEastAsia" w:hAnsiTheme="minorEastAsia" w:cs="Times New Roman" w:hint="eastAsia"/>
        </w:rPr>
        <w:t>し、prefNameをKey、rainFallChanceをValueとして格納する連想配列、rainFallPercentを</w:t>
      </w:r>
      <w:r w:rsidR="006D31DF" w:rsidRPr="005B7F0D">
        <w:rPr>
          <w:rFonts w:asciiTheme="minorEastAsia" w:hAnsiTheme="minorEastAsia" w:cs="Times New Roman" w:hint="eastAsia"/>
        </w:rPr>
        <w:t>実装</w:t>
      </w:r>
      <w:r w:rsidR="00945BB1" w:rsidRPr="005B7F0D">
        <w:rPr>
          <w:rFonts w:asciiTheme="minorEastAsia" w:hAnsiTheme="minorEastAsia" w:cs="Times New Roman" w:hint="eastAsia"/>
        </w:rPr>
        <w:t>している。これらの配列は後に使用する。</w:t>
      </w:r>
    </w:p>
    <w:p w14:paraId="4C36B867" w14:textId="41D69529" w:rsidR="00DB586A" w:rsidRPr="005B7F0D" w:rsidRDefault="00DB586A" w:rsidP="005B7F0D">
      <w:pPr>
        <w:wordWrap w:val="0"/>
        <w:overflowPunct w:val="0"/>
        <w:ind w:leftChars="250" w:left="525"/>
        <w:rPr>
          <w:rFonts w:asciiTheme="minorEastAsia" w:hAnsiTheme="minorEastAsia"/>
        </w:rPr>
      </w:pPr>
      <w:r>
        <w:rPr>
          <w:rFonts w:asciiTheme="minorEastAsia" w:hAnsiTheme="minorEastAsia" w:cs="Times New Roman" w:hint="eastAsia"/>
        </w:rPr>
        <w:t xml:space="preserve"> </w:t>
      </w:r>
      <w:r>
        <w:rPr>
          <w:rFonts w:asciiTheme="minorEastAsia" w:hAnsiTheme="minorEastAsia" w:cs="Times New Roman"/>
        </w:rPr>
        <w:t xml:space="preserve"> </w:t>
      </w:r>
      <w:r w:rsidRPr="00602C8B">
        <w:rPr>
          <w:rFonts w:asciiTheme="minorEastAsia" w:hAnsiTheme="minorEastAsia" w:cs="Times New Roman" w:hint="eastAsia"/>
        </w:rPr>
        <w:t>次に、XMLファイルを取得していく。これは、すでに取得しているYahooのXML</w:t>
      </w:r>
      <w:r>
        <w:rPr>
          <w:rFonts w:asciiTheme="minorEastAsia" w:hAnsiTheme="minorEastAsia" w:cs="Times New Roman" w:hint="eastAsia"/>
        </w:rPr>
        <w:t>ファ</w:t>
      </w:r>
      <w:r w:rsidRPr="00602C8B">
        <w:rPr>
          <w:rFonts w:asciiTheme="minorEastAsia" w:hAnsiTheme="minorEastAsia" w:cs="Times New Roman" w:hint="eastAsia"/>
        </w:rPr>
        <w:t>イルの取得方法を参考にしている。</w:t>
      </w:r>
    </w:p>
    <w:p w14:paraId="7593720A" w14:textId="77777777" w:rsidR="00BE03B5" w:rsidRDefault="008A6F38" w:rsidP="00241D7F">
      <w:pPr>
        <w:pStyle w:val="a3"/>
        <w:wordWrap w:val="0"/>
        <w:ind w:leftChars="0" w:left="420"/>
        <w:rPr>
          <w:rFonts w:asciiTheme="minorEastAsia" w:hAnsiTheme="minorEastAsia" w:cs="Times New Roman"/>
        </w:rPr>
      </w:pPr>
      <w:r>
        <w:rPr>
          <w:noProof/>
        </w:rPr>
        <w:pict w14:anchorId="609F86D4">
          <v:shape id="_x0000_i1026" type="#_x0000_t75" style="width:425.25pt;height:262.5pt">
            <v:imagedata r:id="rId12" o:title="キャプチャ1"/>
          </v:shape>
        </w:pict>
      </w:r>
      <w:r w:rsidR="00ED63EB" w:rsidRPr="00CB1B7D">
        <w:rPr>
          <w:rFonts w:asciiTheme="minorEastAsia" w:hAnsiTheme="minorEastAsia" w:cs="Times New Roman" w:hint="eastAsia"/>
        </w:rPr>
        <w:t>今回、</w:t>
      </w:r>
      <w:r w:rsidR="00ED63EB" w:rsidRPr="00CB1B7D">
        <w:rPr>
          <w:rFonts w:asciiTheme="minorEastAsia" w:hAnsiTheme="minorEastAsia" w:cs="Times New Roman"/>
        </w:rPr>
        <w:t>取得した</w:t>
      </w:r>
      <w:r w:rsidR="00ED63EB" w:rsidRPr="00CB1B7D">
        <w:rPr>
          <w:rFonts w:asciiTheme="minorEastAsia" w:hAnsiTheme="minorEastAsia" w:cs="Times New Roman" w:hint="eastAsia"/>
        </w:rPr>
        <w:t>XMLファイルのURLは</w:t>
      </w:r>
      <w:r w:rsidR="00ED63EB" w:rsidRPr="00CB1B7D">
        <w:rPr>
          <w:rFonts w:asciiTheme="minorEastAsia" w:hAnsiTheme="minorEastAsia" w:cs="Times New Roman"/>
        </w:rPr>
        <w:t>、共通部分</w:t>
      </w:r>
      <w:r w:rsidR="00ED63EB" w:rsidRPr="00CB1B7D">
        <w:rPr>
          <w:rFonts w:asciiTheme="minorEastAsia" w:hAnsiTheme="minorEastAsia" w:cs="Times New Roman" w:hint="eastAsia"/>
        </w:rPr>
        <w:t>＋識別番号</w:t>
      </w:r>
      <w:r w:rsidR="00C0074D">
        <w:rPr>
          <w:rFonts w:asciiTheme="minorEastAsia" w:hAnsiTheme="minorEastAsia" w:cs="Times New Roman"/>
        </w:rPr>
        <w:t>(</w:t>
      </w:r>
      <w:r w:rsidR="00241D7F">
        <w:rPr>
          <w:rFonts w:asciiTheme="minorEastAsia" w:hAnsiTheme="minorEastAsia" w:cs="Times New Roman"/>
        </w:rPr>
        <w:t>0</w:t>
      </w:r>
      <w:r w:rsidR="00C0074D">
        <w:rPr>
          <w:rFonts w:asciiTheme="minorEastAsia" w:hAnsiTheme="minorEastAsia" w:cs="Times New Roman"/>
        </w:rPr>
        <w:t>1</w:t>
      </w:r>
      <w:r w:rsidR="00C0074D">
        <w:rPr>
          <w:rFonts w:asciiTheme="minorEastAsia" w:hAnsiTheme="minorEastAsia" w:cs="Times New Roman" w:hint="eastAsia"/>
        </w:rPr>
        <w:t>〜</w:t>
      </w:r>
      <w:r w:rsidR="00C0074D">
        <w:rPr>
          <w:rFonts w:asciiTheme="minorEastAsia" w:hAnsiTheme="minorEastAsia" w:cs="Times New Roman"/>
        </w:rPr>
        <w:t>47)</w:t>
      </w:r>
      <w:r w:rsidR="00ED63EB" w:rsidRPr="00CB1B7D">
        <w:rPr>
          <w:rFonts w:asciiTheme="minorEastAsia" w:hAnsiTheme="minorEastAsia" w:cs="Times New Roman" w:hint="eastAsia"/>
        </w:rPr>
        <w:t>＋.</w:t>
      </w:r>
      <w:r w:rsidR="00ED63EB" w:rsidRPr="00CB1B7D">
        <w:rPr>
          <w:rFonts w:asciiTheme="minorEastAsia" w:hAnsiTheme="minorEastAsia" w:cs="Times New Roman"/>
        </w:rPr>
        <w:t>xml</w:t>
      </w:r>
      <w:r w:rsidR="00ED63EB" w:rsidRPr="00CB1B7D">
        <w:rPr>
          <w:rFonts w:asciiTheme="minorEastAsia" w:hAnsiTheme="minorEastAsia" w:cs="Times New Roman" w:hint="eastAsia"/>
        </w:rPr>
        <w:t>という構成であり、</w:t>
      </w:r>
      <w:r w:rsidR="00310B0C" w:rsidRPr="00CB1B7D">
        <w:rPr>
          <w:rFonts w:asciiTheme="minorEastAsia" w:hAnsiTheme="minorEastAsia" w:cs="Times New Roman" w:hint="eastAsia"/>
        </w:rPr>
        <w:t>共通部分と.</w:t>
      </w:r>
      <w:r w:rsidR="00310B0C" w:rsidRPr="00CB1B7D">
        <w:rPr>
          <w:rFonts w:asciiTheme="minorEastAsia" w:hAnsiTheme="minorEastAsia" w:cs="Times New Roman"/>
        </w:rPr>
        <w:t>xml</w:t>
      </w:r>
      <w:r w:rsidR="00310B0C" w:rsidRPr="00CB1B7D">
        <w:rPr>
          <w:rFonts w:asciiTheme="minorEastAsia" w:hAnsiTheme="minorEastAsia" w:cs="Times New Roman" w:hint="eastAsia"/>
        </w:rPr>
        <w:t>は</w:t>
      </w:r>
      <w:r w:rsidR="00827E14">
        <w:rPr>
          <w:rFonts w:asciiTheme="minorEastAsia" w:hAnsiTheme="minorEastAsia" w:cs="Times New Roman" w:hint="eastAsia"/>
        </w:rPr>
        <w:t>手入力で入力し</w:t>
      </w:r>
      <w:r w:rsidR="00310B0C" w:rsidRPr="00CB1B7D">
        <w:rPr>
          <w:rFonts w:asciiTheme="minorEastAsia" w:hAnsiTheme="minorEastAsia" w:cs="Times New Roman" w:hint="eastAsia"/>
        </w:rPr>
        <w:t>、県ごとに異なる</w:t>
      </w:r>
      <w:r w:rsidR="00310B0C" w:rsidRPr="00CB1B7D">
        <w:rPr>
          <w:rFonts w:asciiTheme="minorEastAsia" w:hAnsiTheme="minorEastAsia" w:cs="Times New Roman"/>
        </w:rPr>
        <w:t>識別番号はprefLinq</w:t>
      </w:r>
      <w:r w:rsidR="00310B0C" w:rsidRPr="00CB1B7D">
        <w:rPr>
          <w:rFonts w:asciiTheme="minorEastAsia" w:hAnsiTheme="minorEastAsia" w:cs="Times New Roman" w:hint="eastAsia"/>
        </w:rPr>
        <w:t>から入力される</w:t>
      </w:r>
      <w:r w:rsidR="006215B1">
        <w:rPr>
          <w:rFonts w:asciiTheme="minorEastAsia" w:hAnsiTheme="minorEastAsia" w:cs="Times New Roman" w:hint="eastAsia"/>
        </w:rPr>
        <w:t>仕組みである</w:t>
      </w:r>
      <w:r w:rsidR="00310B0C" w:rsidRPr="00CB1B7D">
        <w:rPr>
          <w:rFonts w:asciiTheme="minorEastAsia" w:hAnsiTheme="minorEastAsia" w:cs="Times New Roman" w:hint="eastAsia"/>
        </w:rPr>
        <w:t>。</w:t>
      </w:r>
      <w:r w:rsidR="00734585" w:rsidRPr="00CB1B7D">
        <w:rPr>
          <w:rFonts w:asciiTheme="minorEastAsia" w:hAnsiTheme="minorEastAsia" w:cs="Times New Roman"/>
        </w:rPr>
        <w:t>xml2Count</w:t>
      </w:r>
      <w:r w:rsidR="00AB0D50" w:rsidRPr="00CB1B7D">
        <w:rPr>
          <w:rFonts w:asciiTheme="minorEastAsia" w:hAnsiTheme="minorEastAsia" w:cs="Times New Roman" w:hint="eastAsia"/>
        </w:rPr>
        <w:t>で検索することで、1から</w:t>
      </w:r>
      <w:r w:rsidR="00AB0D50" w:rsidRPr="00CB1B7D">
        <w:rPr>
          <w:rFonts w:asciiTheme="minorEastAsia" w:hAnsiTheme="minorEastAsia" w:cs="Times New Roman"/>
        </w:rPr>
        <w:t>47</w:t>
      </w:r>
      <w:r w:rsidR="00AB0D50" w:rsidRPr="00CB1B7D">
        <w:rPr>
          <w:rFonts w:asciiTheme="minorEastAsia" w:hAnsiTheme="minorEastAsia" w:cs="Times New Roman" w:hint="eastAsia"/>
        </w:rPr>
        <w:t>の数字を</w:t>
      </w:r>
      <w:r w:rsidR="00AB0D50" w:rsidRPr="00CB1B7D">
        <w:rPr>
          <w:rFonts w:asciiTheme="minorEastAsia" w:hAnsiTheme="minorEastAsia" w:cs="Times New Roman"/>
        </w:rPr>
        <w:t>URL</w:t>
      </w:r>
      <w:r w:rsidR="00AB0D50" w:rsidRPr="00CB1B7D">
        <w:rPr>
          <w:rFonts w:asciiTheme="minorEastAsia" w:hAnsiTheme="minorEastAsia" w:cs="Times New Roman" w:hint="eastAsia"/>
        </w:rPr>
        <w:t>に代入し、</w:t>
      </w:r>
      <w:r w:rsidR="00A40470" w:rsidRPr="00CB1B7D">
        <w:rPr>
          <w:rFonts w:asciiTheme="minorEastAsia" w:hAnsiTheme="minorEastAsia" w:cs="Times New Roman" w:hint="eastAsia"/>
        </w:rPr>
        <w:t>全ての県の</w:t>
      </w:r>
      <w:r w:rsidR="00006A84" w:rsidRPr="00CB1B7D">
        <w:rPr>
          <w:rFonts w:asciiTheme="minorEastAsia" w:hAnsiTheme="minorEastAsia" w:cs="Times New Roman"/>
        </w:rPr>
        <w:t>XML</w:t>
      </w:r>
      <w:r w:rsidR="00006A84" w:rsidRPr="00CB1B7D">
        <w:rPr>
          <w:rFonts w:asciiTheme="minorEastAsia" w:hAnsiTheme="minorEastAsia" w:cs="Times New Roman" w:hint="eastAsia"/>
        </w:rPr>
        <w:t>ファイルを取得している。</w:t>
      </w:r>
      <w:r w:rsidR="00A40470" w:rsidRPr="00CB1B7D">
        <w:rPr>
          <w:rFonts w:asciiTheme="minorEastAsia" w:hAnsiTheme="minorEastAsia" w:cs="Times New Roman" w:hint="eastAsia"/>
        </w:rPr>
        <w:t>また、</w:t>
      </w:r>
      <w:r w:rsidR="00DD692E" w:rsidRPr="00CB1B7D">
        <w:rPr>
          <w:rFonts w:asciiTheme="minorEastAsia" w:hAnsiTheme="minorEastAsia" w:cs="Times New Roman" w:hint="eastAsia"/>
        </w:rPr>
        <w:t>一桁の</w:t>
      </w:r>
      <w:r w:rsidR="00165467">
        <w:rPr>
          <w:rFonts w:asciiTheme="minorEastAsia" w:hAnsiTheme="minorEastAsia" w:cs="Times New Roman" w:hint="eastAsia"/>
        </w:rPr>
        <w:t>識別番号</w:t>
      </w:r>
      <w:r w:rsidR="00DD692E" w:rsidRPr="00CB1B7D">
        <w:rPr>
          <w:rFonts w:asciiTheme="minorEastAsia" w:hAnsiTheme="minorEastAsia" w:cs="Times New Roman" w:hint="eastAsia"/>
        </w:rPr>
        <w:t>は</w:t>
      </w:r>
      <w:r w:rsidR="00DD692E" w:rsidRPr="00CB1B7D">
        <w:rPr>
          <w:rFonts w:asciiTheme="minorEastAsia" w:hAnsiTheme="minorEastAsia" w:cs="Times New Roman"/>
        </w:rPr>
        <w:t>01</w:t>
      </w:r>
      <w:r w:rsidR="00DD692E" w:rsidRPr="00CB1B7D">
        <w:rPr>
          <w:rFonts w:asciiTheme="minorEastAsia" w:hAnsiTheme="minorEastAsia" w:cs="Times New Roman" w:hint="eastAsia"/>
        </w:rPr>
        <w:t>といった仕様であるため、</w:t>
      </w:r>
      <w:r w:rsidR="00DD692E" w:rsidRPr="00CB1B7D">
        <w:rPr>
          <w:rFonts w:asciiTheme="minorEastAsia" w:hAnsiTheme="minorEastAsia" w:cs="Times New Roman"/>
        </w:rPr>
        <w:t>1</w:t>
      </w:r>
      <w:r w:rsidR="00DD692E" w:rsidRPr="00CB1B7D">
        <w:rPr>
          <w:rFonts w:asciiTheme="minorEastAsia" w:hAnsiTheme="minorEastAsia" w:cs="Times New Roman" w:hint="eastAsia"/>
        </w:rPr>
        <w:t>から</w:t>
      </w:r>
      <w:r w:rsidR="00DD692E" w:rsidRPr="00CB1B7D">
        <w:rPr>
          <w:rFonts w:asciiTheme="minorEastAsia" w:hAnsiTheme="minorEastAsia" w:cs="Times New Roman"/>
        </w:rPr>
        <w:t>9</w:t>
      </w:r>
      <w:r w:rsidR="00DD692E" w:rsidRPr="00CB1B7D">
        <w:rPr>
          <w:rFonts w:asciiTheme="minorEastAsia" w:hAnsiTheme="minorEastAsia" w:cs="Times New Roman" w:hint="eastAsia"/>
        </w:rPr>
        <w:t>の数字には</w:t>
      </w:r>
      <w:r w:rsidR="00DD692E" w:rsidRPr="00CB1B7D">
        <w:rPr>
          <w:rFonts w:asciiTheme="minorEastAsia" w:hAnsiTheme="minorEastAsia" w:cs="Times New Roman"/>
        </w:rPr>
        <w:t>0</w:t>
      </w:r>
      <w:r w:rsidR="00DD692E" w:rsidRPr="00CB1B7D">
        <w:rPr>
          <w:rFonts w:asciiTheme="minorEastAsia" w:hAnsiTheme="minorEastAsia" w:cs="Times New Roman" w:hint="eastAsia"/>
        </w:rPr>
        <w:t>を文字として付け足している。</w:t>
      </w:r>
      <w:r w:rsidR="00934F70" w:rsidRPr="00CB1B7D">
        <w:rPr>
          <w:rFonts w:asciiTheme="minorEastAsia" w:hAnsiTheme="minorEastAsia" w:cs="Times New Roman" w:hint="eastAsia"/>
        </w:rPr>
        <w:t>ファイル取得後は、県名、降水確率を</w:t>
      </w:r>
      <w:r w:rsidR="00DB67B5">
        <w:rPr>
          <w:rFonts w:asciiTheme="minorEastAsia" w:hAnsiTheme="minorEastAsia" w:cs="Times New Roman" w:hint="eastAsia"/>
        </w:rPr>
        <w:t>取り出している。</w:t>
      </w:r>
    </w:p>
    <w:p w14:paraId="789F80E9" w14:textId="079628D0" w:rsidR="00BE03B5" w:rsidRDefault="008A6F38" w:rsidP="00241D7F">
      <w:pPr>
        <w:pStyle w:val="a3"/>
        <w:wordWrap w:val="0"/>
        <w:ind w:leftChars="0" w:left="420"/>
        <w:rPr>
          <w:rFonts w:asciiTheme="minorEastAsia" w:hAnsiTheme="minorEastAsia" w:cs="Times New Roman"/>
        </w:rPr>
      </w:pPr>
      <w:r>
        <w:rPr>
          <w:rFonts w:asciiTheme="minorEastAsia" w:hAnsiTheme="minorEastAsia" w:cs="Times New Roman"/>
        </w:rPr>
        <w:pict w14:anchorId="26A86671">
          <v:shape id="_x0000_i1027" type="#_x0000_t75" style="width:311.25pt;height:39pt">
            <v:imagedata r:id="rId13" o:title="キャプチャ3"/>
          </v:shape>
        </w:pict>
      </w:r>
    </w:p>
    <w:p w14:paraId="2E795E3B" w14:textId="59E3E2CF" w:rsidR="00ED6867" w:rsidRDefault="00DB67B5" w:rsidP="00241D7F">
      <w:pPr>
        <w:pStyle w:val="a3"/>
        <w:wordWrap w:val="0"/>
        <w:ind w:leftChars="0" w:left="420"/>
        <w:rPr>
          <w:rFonts w:asciiTheme="minorEastAsia" w:hAnsiTheme="minorEastAsia" w:cs="Times New Roman"/>
        </w:rPr>
      </w:pPr>
      <w:r>
        <w:rPr>
          <w:rFonts w:asciiTheme="minorEastAsia" w:hAnsiTheme="minorEastAsia" w:cs="Times New Roman" w:hint="eastAsia"/>
        </w:rPr>
        <w:t>降水確率は、</w:t>
      </w:r>
      <w:r w:rsidR="008A6F38">
        <w:rPr>
          <w:rFonts w:asciiTheme="minorEastAsia" w:hAnsiTheme="minorEastAsia" w:cs="Times New Roman" w:hint="eastAsia"/>
        </w:rPr>
        <w:t>LINQを利用し、区切られている時間ごとに要素を検索することで</w:t>
      </w:r>
      <w:bookmarkStart w:id="0" w:name="_GoBack"/>
      <w:bookmarkEnd w:id="0"/>
      <w:r>
        <w:rPr>
          <w:rFonts w:asciiTheme="minorEastAsia" w:hAnsiTheme="minorEastAsia" w:cs="Times New Roman" w:hint="eastAsia"/>
        </w:rPr>
        <w:t>、それぞれの時間ごとの降水確率を取得している。</w:t>
      </w:r>
    </w:p>
    <w:p w14:paraId="56386FEF" w14:textId="7D000492" w:rsidR="00DB67B5" w:rsidRDefault="00DB67B5" w:rsidP="00241D7F">
      <w:pPr>
        <w:pStyle w:val="a3"/>
        <w:wordWrap w:val="0"/>
        <w:ind w:leftChars="0" w:left="420"/>
        <w:rPr>
          <w:rFonts w:asciiTheme="minorEastAsia" w:hAnsiTheme="minorEastAsia" w:cs="Times New Roman"/>
        </w:rPr>
      </w:pPr>
      <w:r>
        <w:rPr>
          <w:rFonts w:asciiTheme="minorEastAsia" w:hAnsiTheme="minorEastAsia" w:cs="Times New Roman" w:hint="eastAsia"/>
        </w:rPr>
        <w:t xml:space="preserve">　次に取得したデータを、実装しているリストに格納していく。</w:t>
      </w:r>
    </w:p>
    <w:p w14:paraId="1B3F60A2" w14:textId="4694CE1D" w:rsidR="00DB67B5" w:rsidRDefault="008A6F38" w:rsidP="00241D7F">
      <w:pPr>
        <w:pStyle w:val="a3"/>
        <w:wordWrap w:val="0"/>
        <w:ind w:leftChars="0" w:left="420"/>
        <w:rPr>
          <w:rFonts w:asciiTheme="minorEastAsia" w:hAnsiTheme="minorEastAsia" w:cs="Times New Roman"/>
        </w:rPr>
      </w:pPr>
      <w:r>
        <w:rPr>
          <w:rFonts w:asciiTheme="minorEastAsia" w:hAnsiTheme="minorEastAsia" w:cs="Times New Roman"/>
        </w:rPr>
        <w:lastRenderedPageBreak/>
        <w:pict w14:anchorId="55B419FB">
          <v:shape id="_x0000_i1028" type="#_x0000_t75" style="width:318pt;height:234.75pt">
            <v:imagedata r:id="rId14" o:title="キャプチャ2"/>
          </v:shape>
        </w:pict>
      </w:r>
    </w:p>
    <w:p w14:paraId="334E4823" w14:textId="2D01B5CF" w:rsidR="00BE03B5" w:rsidRDefault="00BE03B5" w:rsidP="00ED6867">
      <w:pPr>
        <w:pStyle w:val="a3"/>
        <w:wordWrap w:val="0"/>
        <w:ind w:leftChars="0" w:left="420"/>
        <w:rPr>
          <w:rFonts w:asciiTheme="minorEastAsia" w:hAnsiTheme="minorEastAsia"/>
        </w:rPr>
      </w:pPr>
      <w:r>
        <w:rPr>
          <w:rFonts w:asciiTheme="minorEastAsia" w:hAnsiTheme="minorEastAsia" w:hint="eastAsia"/>
        </w:rPr>
        <w:t>県名はprefNameに格納している。加えて、処理を非同期処理で行っている。降水確率は区切られている時間ごとにrain1～rain3に一時的に格納している。この段階では、まだ余計な文字列が含まれているため、降水確率の文字列だけを抜き取っている。さらにif文を用いることで、抜き出された文字列が0だった際に、余計な文字列が含まれないようにしている。</w:t>
      </w:r>
    </w:p>
    <w:p w14:paraId="35A8940D" w14:textId="4B5AE022" w:rsidR="00BE03B5" w:rsidRDefault="008A6F38" w:rsidP="00ED6867">
      <w:pPr>
        <w:pStyle w:val="a3"/>
        <w:wordWrap w:val="0"/>
        <w:ind w:leftChars="0" w:left="420"/>
        <w:rPr>
          <w:rFonts w:asciiTheme="minorEastAsia" w:hAnsiTheme="minorEastAsia"/>
        </w:rPr>
      </w:pPr>
      <w:r>
        <w:rPr>
          <w:rFonts w:asciiTheme="minorEastAsia" w:hAnsiTheme="minorEastAsia"/>
        </w:rPr>
        <w:pict w14:anchorId="78554A18">
          <v:shape id="_x0000_i1029" type="#_x0000_t75" style="width:390pt;height:110.25pt">
            <v:imagedata r:id="rId15" o:title="キャプチャ4"/>
          </v:shape>
        </w:pict>
      </w:r>
    </w:p>
    <w:p w14:paraId="392822DC" w14:textId="57269515" w:rsidR="00BE03B5" w:rsidRDefault="00BE03B5" w:rsidP="00ED6867">
      <w:pPr>
        <w:pStyle w:val="a3"/>
        <w:wordWrap w:val="0"/>
        <w:ind w:leftChars="0" w:left="420"/>
        <w:rPr>
          <w:rFonts w:asciiTheme="minorEastAsia" w:hAnsiTheme="minorEastAsia"/>
        </w:rPr>
      </w:pPr>
      <w:r>
        <w:rPr>
          <w:rFonts w:asciiTheme="minorEastAsia" w:hAnsiTheme="minorEastAsia" w:hint="eastAsia"/>
        </w:rPr>
        <w:t>次に、抜き取った降水確率をstring型からint型に変更し、rainPercentに格納している。そして、LINQを用いることで、平均値を算出、10の位で切り上げ</w:t>
      </w:r>
      <w:r w:rsidR="00881C52">
        <w:rPr>
          <w:rFonts w:asciiTheme="minorEastAsia" w:hAnsiTheme="minorEastAsia" w:hint="eastAsia"/>
        </w:rPr>
        <w:t>ている。算出された平均値は再び、string型に変更し、rainFallChanceに格納している。</w:t>
      </w:r>
    </w:p>
    <w:p w14:paraId="6A4CAD9F" w14:textId="547C21C3" w:rsidR="00ED63EB" w:rsidRPr="00CB1B7D" w:rsidRDefault="00ED6867" w:rsidP="00ED6867">
      <w:pPr>
        <w:pStyle w:val="a3"/>
        <w:wordWrap w:val="0"/>
        <w:ind w:leftChars="0" w:left="420"/>
        <w:rPr>
          <w:rFonts w:asciiTheme="minorEastAsia" w:hAnsiTheme="minorEastAsia" w:cs="Times New Roman"/>
        </w:rPr>
      </w:pPr>
      <w:r>
        <w:rPr>
          <w:rFonts w:asciiTheme="minorEastAsia" w:hAnsiTheme="minorEastAsia" w:hint="eastAsia"/>
        </w:rPr>
        <w:t>以上が、</w:t>
      </w:r>
      <w:r>
        <w:rPr>
          <w:rFonts w:asciiTheme="minorEastAsia" w:hAnsiTheme="minorEastAsia"/>
        </w:rPr>
        <w:t>RainFall</w:t>
      </w:r>
      <w:r>
        <w:rPr>
          <w:rFonts w:asciiTheme="minorEastAsia" w:hAnsiTheme="minorEastAsia" w:hint="eastAsia"/>
        </w:rPr>
        <w:t>クラスで記述したコードである。次に、</w:t>
      </w:r>
      <w:r>
        <w:rPr>
          <w:rFonts w:asciiTheme="minorEastAsia" w:hAnsiTheme="minorEastAsia"/>
        </w:rPr>
        <w:t>Form1</w:t>
      </w:r>
      <w:r>
        <w:rPr>
          <w:rFonts w:asciiTheme="minorEastAsia" w:hAnsiTheme="minorEastAsia" w:hint="eastAsia"/>
        </w:rPr>
        <w:t>に新しく記述したコードについて説明する。</w:t>
      </w:r>
    </w:p>
    <w:p w14:paraId="30928D82" w14:textId="2EC27CD9" w:rsidR="00FF6D32" w:rsidRDefault="008A6F38" w:rsidP="00945A14">
      <w:pPr>
        <w:wordWrap w:val="0"/>
        <w:overflowPunct w:val="0"/>
        <w:rPr>
          <w:rFonts w:asciiTheme="minorEastAsia" w:hAnsiTheme="minorEastAsia"/>
        </w:rPr>
      </w:pPr>
      <w:r>
        <w:rPr>
          <w:rFonts w:asciiTheme="minorEastAsia" w:hAnsiTheme="minorEastAsia"/>
          <w:noProof/>
        </w:rPr>
        <w:lastRenderedPageBreak/>
        <w:pict w14:anchorId="06DEBFEC">
          <v:shape id="_x0000_i1030" type="#_x0000_t75" style="width:425.25pt;height:334.5pt">
            <v:imagedata r:id="rId16" o:title="キャプチャ5"/>
          </v:shape>
        </w:pict>
      </w:r>
    </w:p>
    <w:p w14:paraId="6276C8C7" w14:textId="32955C13" w:rsidR="00945A14" w:rsidRPr="00B043F5" w:rsidRDefault="00945A14" w:rsidP="00945A14">
      <w:pPr>
        <w:ind w:firstLineChars="100" w:firstLine="210"/>
        <w:rPr>
          <w:rFonts w:asciiTheme="minorEastAsia" w:hAnsiTheme="minorEastAsia"/>
        </w:rPr>
      </w:pPr>
      <w:r w:rsidRPr="00B043F5">
        <w:rPr>
          <w:rFonts w:asciiTheme="minorEastAsia" w:hAnsiTheme="minorEastAsia" w:hint="eastAsia"/>
        </w:rPr>
        <w:t>まず、</w:t>
      </w:r>
      <w:r w:rsidRPr="00B043F5">
        <w:rPr>
          <w:rFonts w:asciiTheme="minorEastAsia" w:hAnsiTheme="minorEastAsia"/>
        </w:rPr>
        <w:t>RainFallクラスをrfとして実体化している。その後、連想配列rainFallPercentを初期化している。何度も呼び出すこととなるRainFall</w:t>
      </w:r>
      <w:r>
        <w:rPr>
          <w:rFonts w:asciiTheme="minorEastAsia" w:hAnsiTheme="minorEastAsia"/>
        </w:rPr>
        <w:t>クラスで初期</w:t>
      </w:r>
      <w:r w:rsidRPr="00B043F5">
        <w:rPr>
          <w:rFonts w:asciiTheme="minorEastAsia" w:hAnsiTheme="minorEastAsia"/>
        </w:rPr>
        <w:t>化してしまうと、県別の降水確率が記録されていかないので、Form1</w:t>
      </w:r>
      <w:r>
        <w:rPr>
          <w:rFonts w:asciiTheme="minorEastAsia" w:hAnsiTheme="minorEastAsia"/>
        </w:rPr>
        <w:t>で一度だ</w:t>
      </w:r>
      <w:r>
        <w:rPr>
          <w:rFonts w:asciiTheme="minorEastAsia" w:hAnsiTheme="minorEastAsia" w:hint="eastAsia"/>
        </w:rPr>
        <w:t>け</w:t>
      </w:r>
      <w:r w:rsidRPr="00B043F5">
        <w:rPr>
          <w:rFonts w:asciiTheme="minorEastAsia" w:hAnsiTheme="minorEastAsia"/>
        </w:rPr>
        <w:t>初期化される仕様にしている。rainFallPercentを初期化した後は、RainFall</w:t>
      </w:r>
      <w:r>
        <w:rPr>
          <w:rFonts w:asciiTheme="minorEastAsia" w:hAnsiTheme="minorEastAsia"/>
        </w:rPr>
        <w:t>ク</w:t>
      </w:r>
      <w:r w:rsidRPr="00B043F5">
        <w:rPr>
          <w:rFonts w:asciiTheme="minorEastAsia" w:hAnsiTheme="minorEastAsia"/>
        </w:rPr>
        <w:t>ラスを県の数、つまり47回呼び出し、全ての県のXML</w:t>
      </w:r>
      <w:r>
        <w:rPr>
          <w:rFonts w:asciiTheme="minorEastAsia" w:hAnsiTheme="minorEastAsia"/>
        </w:rPr>
        <w:t>ファイルを取得している</w:t>
      </w:r>
      <w:r w:rsidR="00C73659">
        <w:rPr>
          <w:rFonts w:asciiTheme="minorEastAsia" w:hAnsiTheme="minorEastAsia" w:hint="eastAsia"/>
        </w:rPr>
        <w:t>。このとき</w:t>
      </w:r>
      <w:r w:rsidRPr="00B043F5">
        <w:rPr>
          <w:rFonts w:asciiTheme="minorEastAsia" w:hAnsiTheme="minorEastAsia" w:hint="eastAsia"/>
        </w:rPr>
        <w:t>、</w:t>
      </w:r>
      <w:r w:rsidRPr="00B043F5">
        <w:rPr>
          <w:rFonts w:asciiTheme="minorEastAsia" w:hAnsiTheme="minorEastAsia"/>
        </w:rPr>
        <w:t>xml2Count</w:t>
      </w:r>
      <w:r>
        <w:rPr>
          <w:rFonts w:asciiTheme="minorEastAsia" w:hAnsiTheme="minorEastAsia"/>
        </w:rPr>
        <w:t>を一ずつ増やすこ</w:t>
      </w:r>
      <w:r w:rsidRPr="00B043F5">
        <w:rPr>
          <w:rFonts w:asciiTheme="minorEastAsia" w:hAnsiTheme="minorEastAsia"/>
        </w:rPr>
        <w:t>とで、prefLinqから取得される値が変化し、URL</w:t>
      </w:r>
      <w:r>
        <w:rPr>
          <w:rFonts w:asciiTheme="minorEastAsia" w:hAnsiTheme="minorEastAsia"/>
        </w:rPr>
        <w:t>が変更されていく。そして、一</w:t>
      </w:r>
      <w:r w:rsidRPr="00B043F5">
        <w:rPr>
          <w:rFonts w:asciiTheme="minorEastAsia" w:hAnsiTheme="minorEastAsia"/>
        </w:rPr>
        <w:t>つの県の情報が取得されるたびに、rainFallPercentに県名がKey</w:t>
      </w:r>
      <w:r>
        <w:rPr>
          <w:rFonts w:asciiTheme="minorEastAsia" w:hAnsiTheme="minorEastAsia"/>
        </w:rPr>
        <w:t>、降水確率が</w:t>
      </w:r>
      <w:r w:rsidRPr="00B043F5">
        <w:rPr>
          <w:rFonts w:asciiTheme="minorEastAsia" w:hAnsiTheme="minorEastAsia"/>
        </w:rPr>
        <w:t>Valueとして格納されていき、全ての県の降水確率が格納される。</w:t>
      </w:r>
      <w:r>
        <w:rPr>
          <w:rFonts w:asciiTheme="minorEastAsia" w:hAnsiTheme="minorEastAsia" w:hint="eastAsia"/>
        </w:rPr>
        <w:t>また、新たにXML</w:t>
      </w:r>
      <w:r w:rsidR="00A15F94">
        <w:rPr>
          <w:rFonts w:asciiTheme="minorEastAsia" w:hAnsiTheme="minorEastAsia" w:hint="eastAsia"/>
        </w:rPr>
        <w:t>ファイル</w:t>
      </w:r>
      <w:r>
        <w:rPr>
          <w:rFonts w:asciiTheme="minorEastAsia" w:hAnsiTheme="minorEastAsia" w:hint="eastAsia"/>
        </w:rPr>
        <w:t>を追加したことで、処理速度が低下してしまう恐れがあるため、Taskを用いることでYahooのXML</w:t>
      </w:r>
      <w:r w:rsidR="00A15F94">
        <w:rPr>
          <w:rFonts w:asciiTheme="minorEastAsia" w:hAnsiTheme="minorEastAsia" w:hint="eastAsia"/>
        </w:rPr>
        <w:t>ファイル</w:t>
      </w:r>
      <w:r>
        <w:rPr>
          <w:rFonts w:asciiTheme="minorEastAsia" w:hAnsiTheme="minorEastAsia" w:hint="eastAsia"/>
        </w:rPr>
        <w:t>を読み込む処理と、降水確率のXML</w:t>
      </w:r>
      <w:r w:rsidR="00A15F94">
        <w:rPr>
          <w:rFonts w:asciiTheme="minorEastAsia" w:hAnsiTheme="minorEastAsia" w:hint="eastAsia"/>
        </w:rPr>
        <w:t>ファイル</w:t>
      </w:r>
      <w:r>
        <w:rPr>
          <w:rFonts w:asciiTheme="minorEastAsia" w:hAnsiTheme="minorEastAsia" w:hint="eastAsia"/>
        </w:rPr>
        <w:t>を読み込む処理を並列で行うようにしている。</w:t>
      </w:r>
    </w:p>
    <w:p w14:paraId="0201667E" w14:textId="77777777" w:rsidR="00945A14" w:rsidRPr="00B043F5" w:rsidRDefault="00945A14" w:rsidP="00945A14">
      <w:pPr>
        <w:ind w:firstLineChars="100" w:firstLine="210"/>
      </w:pPr>
      <w:r w:rsidRPr="00B043F5">
        <w:rPr>
          <w:rFonts w:asciiTheme="minorEastAsia" w:hAnsiTheme="minorEastAsia" w:hint="eastAsia"/>
        </w:rPr>
        <w:t>次に、</w:t>
      </w:r>
      <w:r w:rsidRPr="00B043F5">
        <w:rPr>
          <w:rFonts w:asciiTheme="minorEastAsia" w:hAnsiTheme="minorEastAsia"/>
        </w:rPr>
        <w:t>rainFallPercentに格納した降水確率を、実際に表示させるための関数、RainFallSearchをラムダ式で実装している。</w:t>
      </w:r>
    </w:p>
    <w:p w14:paraId="49B79D1C" w14:textId="25A0FFE4" w:rsidR="00FF6D32" w:rsidRPr="00945A14" w:rsidRDefault="008A6F38" w:rsidP="009A1B38">
      <w:pPr>
        <w:wordWrap w:val="0"/>
        <w:overflowPunct w:val="0"/>
      </w:pPr>
      <w:r>
        <w:lastRenderedPageBreak/>
        <w:pict w14:anchorId="244BDAA4">
          <v:shape id="_x0000_i1031" type="#_x0000_t75" style="width:424.5pt;height:168.75pt">
            <v:imagedata r:id="rId17" o:title="キャプチ6"/>
          </v:shape>
        </w:pict>
      </w:r>
    </w:p>
    <w:p w14:paraId="600260CD" w14:textId="3822F453" w:rsidR="002E6AD2" w:rsidRDefault="004C5422" w:rsidP="00D2655E">
      <w:pPr>
        <w:wordWrap w:val="0"/>
        <w:overflowPunct w:val="0"/>
        <w:rPr>
          <w:rFonts w:asciiTheme="minorEastAsia" w:hAnsiTheme="minorEastAsia"/>
        </w:rPr>
      </w:pPr>
      <w:r>
        <w:rPr>
          <w:rFonts w:asciiTheme="minorEastAsia" w:hAnsiTheme="minorEastAsia" w:hint="eastAsia"/>
        </w:rPr>
        <w:t>引数を</w:t>
      </w:r>
      <w:r>
        <w:rPr>
          <w:rFonts w:asciiTheme="minorEastAsia" w:hAnsiTheme="minorEastAsia"/>
        </w:rPr>
        <w:t>num</w:t>
      </w:r>
      <w:r>
        <w:rPr>
          <w:rFonts w:asciiTheme="minorEastAsia" w:hAnsiTheme="minorEastAsia" w:hint="eastAsia"/>
        </w:rPr>
        <w:t>とし、</w:t>
      </w:r>
      <w:r w:rsidR="002F55EF">
        <w:rPr>
          <w:rFonts w:asciiTheme="minorEastAsia" w:hAnsiTheme="minorEastAsia" w:hint="eastAsia"/>
        </w:rPr>
        <w:t>他の関数と同様に、</w:t>
      </w:r>
      <w:r w:rsidR="00310C5A">
        <w:rPr>
          <w:rFonts w:asciiTheme="minorEastAsia" w:hAnsiTheme="minorEastAsia" w:hint="eastAsia"/>
        </w:rPr>
        <w:t>クリックされた県</w:t>
      </w:r>
      <w:r w:rsidR="00CC7539">
        <w:rPr>
          <w:rFonts w:asciiTheme="minorEastAsia" w:hAnsiTheme="minorEastAsia" w:hint="eastAsia"/>
        </w:rPr>
        <w:t>の番号を引数として使用する。</w:t>
      </w:r>
      <w:r w:rsidR="00483F95">
        <w:rPr>
          <w:rFonts w:asciiTheme="minorEastAsia" w:hAnsiTheme="minorEastAsia"/>
        </w:rPr>
        <w:t>Value</w:t>
      </w:r>
      <w:r w:rsidR="00483F95">
        <w:rPr>
          <w:rFonts w:asciiTheme="minorEastAsia" w:hAnsiTheme="minorEastAsia" w:hint="eastAsia"/>
        </w:rPr>
        <w:t>に当たる降水確率は、</w:t>
      </w:r>
      <w:r w:rsidR="00883B85">
        <w:rPr>
          <w:rFonts w:asciiTheme="minorEastAsia" w:hAnsiTheme="minorEastAsia"/>
        </w:rPr>
        <w:t>Key</w:t>
      </w:r>
      <w:r w:rsidR="00883B85">
        <w:rPr>
          <w:rFonts w:asciiTheme="minorEastAsia" w:hAnsiTheme="minorEastAsia" w:hint="eastAsia"/>
        </w:rPr>
        <w:t>である県名から検索し、取得している。</w:t>
      </w:r>
      <w:r w:rsidR="00A261D8">
        <w:rPr>
          <w:rFonts w:asciiTheme="minorEastAsia" w:hAnsiTheme="minorEastAsia"/>
        </w:rPr>
        <w:t>MapData</w:t>
      </w:r>
      <w:r w:rsidR="00A261D8">
        <w:rPr>
          <w:rFonts w:asciiTheme="minorEastAsia" w:hAnsiTheme="minorEastAsia" w:hint="eastAsia"/>
        </w:rPr>
        <w:t>で実装されている</w:t>
      </w:r>
      <w:r w:rsidR="00A261D8">
        <w:rPr>
          <w:rFonts w:asciiTheme="minorEastAsia" w:hAnsiTheme="minorEastAsia"/>
        </w:rPr>
        <w:t>name</w:t>
      </w:r>
      <w:r w:rsidR="00A261D8">
        <w:rPr>
          <w:rFonts w:asciiTheme="minorEastAsia" w:hAnsiTheme="minorEastAsia" w:hint="eastAsia"/>
        </w:rPr>
        <w:t>配列を利用し、引数</w:t>
      </w:r>
      <w:r w:rsidR="00A261D8">
        <w:rPr>
          <w:rFonts w:asciiTheme="minorEastAsia" w:hAnsiTheme="minorEastAsia"/>
        </w:rPr>
        <w:t>num</w:t>
      </w:r>
      <w:r w:rsidR="00402D42">
        <w:rPr>
          <w:rFonts w:asciiTheme="minorEastAsia" w:hAnsiTheme="minorEastAsia" w:hint="eastAsia"/>
        </w:rPr>
        <w:t>に該当する県名</w:t>
      </w:r>
      <w:r w:rsidR="00A261D8">
        <w:rPr>
          <w:rFonts w:asciiTheme="minorEastAsia" w:hAnsiTheme="minorEastAsia" w:hint="eastAsia"/>
        </w:rPr>
        <w:t>を</w:t>
      </w:r>
      <w:r w:rsidR="00A261D8">
        <w:rPr>
          <w:rFonts w:asciiTheme="minorEastAsia" w:hAnsiTheme="minorEastAsia"/>
        </w:rPr>
        <w:t>string</w:t>
      </w:r>
      <w:r w:rsidR="00A261D8">
        <w:rPr>
          <w:rFonts w:asciiTheme="minorEastAsia" w:hAnsiTheme="minorEastAsia" w:hint="eastAsia"/>
        </w:rPr>
        <w:t>型の</w:t>
      </w:r>
      <w:r w:rsidR="00A261D8">
        <w:rPr>
          <w:rFonts w:asciiTheme="minorEastAsia" w:hAnsiTheme="minorEastAsia"/>
        </w:rPr>
        <w:t>rainfall</w:t>
      </w:r>
      <w:r w:rsidR="0001545F">
        <w:rPr>
          <w:rFonts w:asciiTheme="minorEastAsia" w:hAnsiTheme="minorEastAsia" w:hint="eastAsia"/>
        </w:rPr>
        <w:t>に代入する</w:t>
      </w:r>
      <w:r w:rsidR="00A261D8">
        <w:rPr>
          <w:rFonts w:asciiTheme="minorEastAsia" w:hAnsiTheme="minorEastAsia" w:hint="eastAsia"/>
        </w:rPr>
        <w:t>ことで</w:t>
      </w:r>
      <w:r w:rsidR="004A1DCF">
        <w:rPr>
          <w:rFonts w:asciiTheme="minorEastAsia" w:hAnsiTheme="minorEastAsia"/>
        </w:rPr>
        <w:t>rainFallPercent</w:t>
      </w:r>
      <w:r w:rsidR="004A1DCF">
        <w:rPr>
          <w:rFonts w:asciiTheme="minorEastAsia" w:hAnsiTheme="minorEastAsia" w:hint="eastAsia"/>
        </w:rPr>
        <w:t>内を検索、</w:t>
      </w:r>
      <w:r w:rsidR="0001545F">
        <w:rPr>
          <w:rFonts w:asciiTheme="minorEastAsia" w:hAnsiTheme="minorEastAsia" w:hint="eastAsia"/>
        </w:rPr>
        <w:t>取得した</w:t>
      </w:r>
      <w:r w:rsidR="007851B7">
        <w:rPr>
          <w:rFonts w:asciiTheme="minorEastAsia" w:hAnsiTheme="minorEastAsia" w:hint="eastAsia"/>
        </w:rPr>
        <w:t>降水確率を</w:t>
      </w:r>
      <w:r w:rsidR="0001545F">
        <w:rPr>
          <w:rFonts w:asciiTheme="minorEastAsia" w:hAnsiTheme="minorEastAsia" w:hint="eastAsia"/>
        </w:rPr>
        <w:t>string型のpercentに代入し、テキスト</w:t>
      </w:r>
      <w:r w:rsidR="007851B7">
        <w:rPr>
          <w:rFonts w:asciiTheme="minorEastAsia" w:hAnsiTheme="minorEastAsia" w:hint="eastAsia"/>
        </w:rPr>
        <w:t>データとして</w:t>
      </w:r>
      <w:r w:rsidR="007851B7">
        <w:rPr>
          <w:rFonts w:asciiTheme="minorEastAsia" w:hAnsiTheme="minorEastAsia"/>
        </w:rPr>
        <w:t>label</w:t>
      </w:r>
      <w:r w:rsidR="007851B7">
        <w:rPr>
          <w:rFonts w:asciiTheme="minorEastAsia" w:hAnsiTheme="minorEastAsia" w:hint="eastAsia"/>
        </w:rPr>
        <w:t>に表示している。</w:t>
      </w:r>
      <w:r w:rsidR="007662CA">
        <w:rPr>
          <w:rFonts w:asciiTheme="minorEastAsia" w:hAnsiTheme="minorEastAsia" w:hint="eastAsia"/>
        </w:rPr>
        <w:t>加えて、この関数</w:t>
      </w:r>
      <w:r w:rsidR="002F7AAA">
        <w:rPr>
          <w:rFonts w:asciiTheme="minorEastAsia" w:hAnsiTheme="minorEastAsia" w:hint="eastAsia"/>
        </w:rPr>
        <w:t>はForm1がロードされた際にも引数を0</w:t>
      </w:r>
      <w:r w:rsidR="007662CA">
        <w:rPr>
          <w:rFonts w:asciiTheme="minorEastAsia" w:hAnsiTheme="minorEastAsia" w:hint="eastAsia"/>
        </w:rPr>
        <w:t>として定義し、呼び出している。</w:t>
      </w:r>
      <w:r w:rsidR="00FE4BFD">
        <w:rPr>
          <w:rFonts w:asciiTheme="minorEastAsia" w:hAnsiTheme="minorEastAsia" w:hint="eastAsia"/>
        </w:rPr>
        <w:t>また、</w:t>
      </w:r>
      <w:r w:rsidR="003B145C">
        <w:rPr>
          <w:rFonts w:asciiTheme="minorEastAsia" w:hAnsiTheme="minorEastAsia" w:hint="eastAsia"/>
        </w:rPr>
        <w:t>県名による</w:t>
      </w:r>
      <w:r w:rsidR="0001545F">
        <w:rPr>
          <w:rFonts w:asciiTheme="minorEastAsia" w:hAnsiTheme="minorEastAsia" w:hint="eastAsia"/>
        </w:rPr>
        <w:t>降水確率の</w:t>
      </w:r>
      <w:r w:rsidR="003B145C">
        <w:rPr>
          <w:rFonts w:asciiTheme="minorEastAsia" w:hAnsiTheme="minorEastAsia" w:hint="eastAsia"/>
        </w:rPr>
        <w:t>検索にあたって、</w:t>
      </w:r>
      <w:r w:rsidR="003B145C">
        <w:rPr>
          <w:rFonts w:asciiTheme="minorEastAsia" w:hAnsiTheme="minorEastAsia"/>
        </w:rPr>
        <w:t>CSV</w:t>
      </w:r>
      <w:r w:rsidR="003B145C">
        <w:rPr>
          <w:rFonts w:asciiTheme="minorEastAsia" w:hAnsiTheme="minorEastAsia" w:hint="eastAsia"/>
        </w:rPr>
        <w:t>ファイルと</w:t>
      </w:r>
      <w:r w:rsidR="004C70E6">
        <w:rPr>
          <w:rFonts w:asciiTheme="minorEastAsia" w:hAnsiTheme="minorEastAsia" w:hint="eastAsia"/>
        </w:rPr>
        <w:t>、</w:t>
      </w:r>
      <w:r w:rsidR="003B145C">
        <w:rPr>
          <w:rFonts w:asciiTheme="minorEastAsia" w:hAnsiTheme="minorEastAsia" w:hint="eastAsia"/>
        </w:rPr>
        <w:t>今回取得した</w:t>
      </w:r>
      <w:r w:rsidR="003B145C">
        <w:rPr>
          <w:rFonts w:asciiTheme="minorEastAsia" w:hAnsiTheme="minorEastAsia"/>
        </w:rPr>
        <w:t>XML</w:t>
      </w:r>
      <w:r w:rsidR="003B145C">
        <w:rPr>
          <w:rFonts w:asciiTheme="minorEastAsia" w:hAnsiTheme="minorEastAsia" w:hint="eastAsia"/>
        </w:rPr>
        <w:t>ファイル</w:t>
      </w:r>
      <w:r w:rsidR="004C70E6">
        <w:rPr>
          <w:rFonts w:asciiTheme="minorEastAsia" w:hAnsiTheme="minorEastAsia" w:hint="eastAsia"/>
        </w:rPr>
        <w:t>と</w:t>
      </w:r>
      <w:r w:rsidR="003B145C">
        <w:rPr>
          <w:rFonts w:asciiTheme="minorEastAsia" w:hAnsiTheme="minorEastAsia" w:hint="eastAsia"/>
        </w:rPr>
        <w:t>の</w:t>
      </w:r>
      <w:r w:rsidR="0001545F">
        <w:rPr>
          <w:rFonts w:asciiTheme="minorEastAsia" w:hAnsiTheme="minorEastAsia" w:hint="eastAsia"/>
        </w:rPr>
        <w:t>間で、県名の表記が</w:t>
      </w:r>
      <w:r w:rsidR="004C70E6">
        <w:rPr>
          <w:rFonts w:asciiTheme="minorEastAsia" w:hAnsiTheme="minorEastAsia" w:hint="eastAsia"/>
        </w:rPr>
        <w:t>食</w:t>
      </w:r>
      <w:r w:rsidR="0001545F">
        <w:rPr>
          <w:rFonts w:asciiTheme="minorEastAsia" w:hAnsiTheme="minorEastAsia" w:hint="eastAsia"/>
        </w:rPr>
        <w:t>い違っていたため</w:t>
      </w:r>
      <w:r w:rsidR="007E76C1">
        <w:rPr>
          <w:rFonts w:asciiTheme="minorEastAsia" w:hAnsiTheme="minorEastAsia" w:hint="eastAsia"/>
        </w:rPr>
        <w:t>、</w:t>
      </w:r>
      <w:r w:rsidR="007E76C1">
        <w:rPr>
          <w:rFonts w:asciiTheme="minorEastAsia" w:hAnsiTheme="minorEastAsia"/>
        </w:rPr>
        <w:t>CSV</w:t>
      </w:r>
      <w:r w:rsidR="007E76C1">
        <w:rPr>
          <w:rFonts w:asciiTheme="minorEastAsia" w:hAnsiTheme="minorEastAsia" w:hint="eastAsia"/>
        </w:rPr>
        <w:t>ファイルの記述を修正している。</w:t>
      </w:r>
    </w:p>
    <w:p w14:paraId="7B795302" w14:textId="7BFB0E1E" w:rsidR="002147BC" w:rsidRPr="00724BF8" w:rsidRDefault="002E6AD2" w:rsidP="002F66F9">
      <w:pPr>
        <w:wordWrap w:val="0"/>
        <w:overflowPunct w:val="0"/>
        <w:ind w:firstLineChars="100" w:firstLine="210"/>
        <w:rPr>
          <w:rFonts w:asciiTheme="minorEastAsia" w:hAnsiTheme="minorEastAsia"/>
        </w:rPr>
      </w:pPr>
      <w:r>
        <w:rPr>
          <w:rFonts w:asciiTheme="minorEastAsia" w:hAnsiTheme="minorEastAsia" w:hint="eastAsia"/>
        </w:rPr>
        <w:t>最後に、実装した関数、</w:t>
      </w:r>
      <w:r>
        <w:rPr>
          <w:rFonts w:asciiTheme="minorEastAsia" w:hAnsiTheme="minorEastAsia"/>
        </w:rPr>
        <w:t>RainFallSearch</w:t>
      </w:r>
      <w:r w:rsidR="00945A14">
        <w:rPr>
          <w:rFonts w:asciiTheme="minorEastAsia" w:hAnsiTheme="minorEastAsia" w:hint="eastAsia"/>
        </w:rPr>
        <w:t>を</w:t>
      </w:r>
      <w:r>
        <w:rPr>
          <w:rFonts w:asciiTheme="minorEastAsia" w:hAnsiTheme="minorEastAsia" w:hint="eastAsia"/>
        </w:rPr>
        <w:t>呼び出す</w:t>
      </w:r>
      <w:r w:rsidR="002F66F9">
        <w:rPr>
          <w:rFonts w:asciiTheme="minorEastAsia" w:hAnsiTheme="minorEastAsia" w:hint="eastAsia"/>
        </w:rPr>
        <w:t>。</w:t>
      </w:r>
      <w:r w:rsidR="00962506">
        <w:rPr>
          <w:rFonts w:asciiTheme="minorEastAsia" w:hAnsiTheme="minorEastAsia" w:hint="eastAsia"/>
        </w:rPr>
        <w:t>佐渡にあたる</w:t>
      </w:r>
      <w:r w:rsidR="00962506">
        <w:rPr>
          <w:rFonts w:asciiTheme="minorEastAsia" w:hAnsiTheme="minorEastAsia"/>
        </w:rPr>
        <w:t>14</w:t>
      </w:r>
      <w:r w:rsidR="00962506">
        <w:rPr>
          <w:rFonts w:asciiTheme="minorEastAsia" w:hAnsiTheme="minorEastAsia" w:hint="eastAsia"/>
        </w:rPr>
        <w:t>が</w:t>
      </w:r>
      <w:r w:rsidR="0059267D">
        <w:rPr>
          <w:rFonts w:asciiTheme="minorEastAsia" w:hAnsiTheme="minorEastAsia" w:hint="eastAsia"/>
        </w:rPr>
        <w:t>引数として</w:t>
      </w:r>
      <w:r w:rsidR="00854FF9">
        <w:rPr>
          <w:rFonts w:asciiTheme="minorEastAsia" w:hAnsiTheme="minorEastAsia" w:hint="eastAsia"/>
        </w:rPr>
        <w:t>返された</w:t>
      </w:r>
      <w:r w:rsidR="00962506">
        <w:rPr>
          <w:rFonts w:asciiTheme="minorEastAsia" w:hAnsiTheme="minorEastAsia" w:hint="eastAsia"/>
        </w:rPr>
        <w:t>際は、</w:t>
      </w:r>
      <w:r w:rsidR="00724BF8">
        <w:rPr>
          <w:rFonts w:asciiTheme="minorEastAsia" w:hAnsiTheme="minorEastAsia" w:hint="eastAsia"/>
        </w:rPr>
        <w:t>R</w:t>
      </w:r>
      <w:r w:rsidR="00724BF8">
        <w:rPr>
          <w:rFonts w:asciiTheme="minorEastAsia" w:hAnsiTheme="minorEastAsia"/>
        </w:rPr>
        <w:t>ainFallSearch</w:t>
      </w:r>
      <w:r w:rsidR="00724BF8">
        <w:rPr>
          <w:rFonts w:asciiTheme="minorEastAsia" w:hAnsiTheme="minorEastAsia" w:hint="eastAsia"/>
        </w:rPr>
        <w:t>は呼び出さず、</w:t>
      </w:r>
      <w:r w:rsidR="00724BF8">
        <w:rPr>
          <w:rFonts w:asciiTheme="minorEastAsia" w:hAnsiTheme="minorEastAsia"/>
        </w:rPr>
        <w:t>label</w:t>
      </w:r>
      <w:r w:rsidR="00724BF8">
        <w:rPr>
          <w:rFonts w:asciiTheme="minorEastAsia" w:hAnsiTheme="minorEastAsia" w:hint="eastAsia"/>
        </w:rPr>
        <w:t>の表記を</w:t>
      </w:r>
      <w:r w:rsidR="00471A51">
        <w:rPr>
          <w:rFonts w:asciiTheme="minorEastAsia" w:hAnsiTheme="minorEastAsia" w:hint="eastAsia"/>
        </w:rPr>
        <w:t>、</w:t>
      </w:r>
      <w:r w:rsidR="00724BF8">
        <w:rPr>
          <w:rFonts w:asciiTheme="minorEastAsia" w:hAnsiTheme="minorEastAsia" w:hint="eastAsia"/>
        </w:rPr>
        <w:t>表示できません</w:t>
      </w:r>
      <w:r w:rsidR="00EE6FDC">
        <w:rPr>
          <w:rFonts w:asciiTheme="minorEastAsia" w:hAnsiTheme="minorEastAsia" w:hint="eastAsia"/>
        </w:rPr>
        <w:t>に</w:t>
      </w:r>
      <w:r w:rsidR="00724BF8">
        <w:rPr>
          <w:rFonts w:asciiTheme="minorEastAsia" w:hAnsiTheme="minorEastAsia" w:hint="eastAsia"/>
        </w:rPr>
        <w:t>変更している。</w:t>
      </w:r>
    </w:p>
    <w:sectPr w:rsidR="002147BC" w:rsidRPr="00724BF8">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A1E282" w14:textId="77777777" w:rsidR="005B01B6" w:rsidRDefault="005B01B6" w:rsidP="00D01957">
      <w:r>
        <w:separator/>
      </w:r>
    </w:p>
  </w:endnote>
  <w:endnote w:type="continuationSeparator" w:id="0">
    <w:p w14:paraId="6B1E93D2" w14:textId="77777777" w:rsidR="005B01B6" w:rsidRDefault="005B01B6" w:rsidP="00D01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3019775"/>
      <w:docPartObj>
        <w:docPartGallery w:val="Page Numbers (Bottom of Page)"/>
        <w:docPartUnique/>
      </w:docPartObj>
    </w:sdtPr>
    <w:sdtEndPr/>
    <w:sdtContent>
      <w:p w14:paraId="392A55AA" w14:textId="49A28BFB" w:rsidR="00D01957" w:rsidRDefault="00D01957">
        <w:pPr>
          <w:pStyle w:val="a6"/>
          <w:jc w:val="right"/>
        </w:pPr>
        <w:r>
          <w:fldChar w:fldCharType="begin"/>
        </w:r>
        <w:r>
          <w:instrText>PAGE   \* MERGEFORMAT</w:instrText>
        </w:r>
        <w:r>
          <w:fldChar w:fldCharType="separate"/>
        </w:r>
        <w:r w:rsidR="008A6F38" w:rsidRPr="008A6F38">
          <w:rPr>
            <w:noProof/>
            <w:lang w:val="ja-JP"/>
          </w:rPr>
          <w:t>5</w:t>
        </w:r>
        <w:r>
          <w:fldChar w:fldCharType="end"/>
        </w:r>
      </w:p>
    </w:sdtContent>
  </w:sdt>
  <w:p w14:paraId="28252936" w14:textId="77777777" w:rsidR="00D01957" w:rsidRDefault="00D0195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4B37C" w14:textId="77777777" w:rsidR="005B01B6" w:rsidRDefault="005B01B6" w:rsidP="00D01957">
      <w:r>
        <w:separator/>
      </w:r>
    </w:p>
  </w:footnote>
  <w:footnote w:type="continuationSeparator" w:id="0">
    <w:p w14:paraId="41C7C289" w14:textId="77777777" w:rsidR="005B01B6" w:rsidRDefault="005B01B6" w:rsidP="00D019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4C7DD" w14:textId="77777777" w:rsidR="00D01957" w:rsidRDefault="005102BC">
    <w:pPr>
      <w:pStyle w:val="a4"/>
    </w:pPr>
    <w:r>
      <w:rPr>
        <w:rFonts w:hint="eastAsia"/>
      </w:rPr>
      <w:t>プログラミングⅡ</w:t>
    </w:r>
    <w:r w:rsidR="00D01957">
      <w:rPr>
        <w:rFonts w:hint="eastAsia"/>
      </w:rPr>
      <w:t>最終レポート</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815657"/>
    <w:multiLevelType w:val="hybridMultilevel"/>
    <w:tmpl w:val="35EAAF34"/>
    <w:lvl w:ilvl="0" w:tplc="B876FC7E">
      <w:start w:val="1"/>
      <w:numFmt w:val="decimalFullWidth"/>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3481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TQ2MTYyNDI1NjJR0lEKTi0uzszPAykwrAUA0FJM7ywAAAA="/>
  </w:docVars>
  <w:rsids>
    <w:rsidRoot w:val="0037558F"/>
    <w:rsid w:val="00000CC1"/>
    <w:rsid w:val="00006A84"/>
    <w:rsid w:val="00010C63"/>
    <w:rsid w:val="000137CE"/>
    <w:rsid w:val="0001545F"/>
    <w:rsid w:val="000218D0"/>
    <w:rsid w:val="00026DFB"/>
    <w:rsid w:val="00072820"/>
    <w:rsid w:val="000847AF"/>
    <w:rsid w:val="00087703"/>
    <w:rsid w:val="000D1C0C"/>
    <w:rsid w:val="000E511C"/>
    <w:rsid w:val="000F4AFD"/>
    <w:rsid w:val="0010343A"/>
    <w:rsid w:val="00115292"/>
    <w:rsid w:val="001225FF"/>
    <w:rsid w:val="0012496B"/>
    <w:rsid w:val="0016464D"/>
    <w:rsid w:val="00165467"/>
    <w:rsid w:val="001753E6"/>
    <w:rsid w:val="00181348"/>
    <w:rsid w:val="00190062"/>
    <w:rsid w:val="001D499C"/>
    <w:rsid w:val="001D732B"/>
    <w:rsid w:val="001E09CE"/>
    <w:rsid w:val="001E2969"/>
    <w:rsid w:val="001E6679"/>
    <w:rsid w:val="001F1DF5"/>
    <w:rsid w:val="001F3A18"/>
    <w:rsid w:val="002027E9"/>
    <w:rsid w:val="00207A88"/>
    <w:rsid w:val="002147BC"/>
    <w:rsid w:val="00232D45"/>
    <w:rsid w:val="00241D7F"/>
    <w:rsid w:val="0024571B"/>
    <w:rsid w:val="00250E33"/>
    <w:rsid w:val="00250EDF"/>
    <w:rsid w:val="00272A40"/>
    <w:rsid w:val="00277B51"/>
    <w:rsid w:val="002877C0"/>
    <w:rsid w:val="00295668"/>
    <w:rsid w:val="002A2F36"/>
    <w:rsid w:val="002A3B42"/>
    <w:rsid w:val="002D048F"/>
    <w:rsid w:val="002D1B6E"/>
    <w:rsid w:val="002E6AD2"/>
    <w:rsid w:val="002F55EF"/>
    <w:rsid w:val="002F66F9"/>
    <w:rsid w:val="002F7AAA"/>
    <w:rsid w:val="00310B0C"/>
    <w:rsid w:val="00310C5A"/>
    <w:rsid w:val="00343DB8"/>
    <w:rsid w:val="003442E4"/>
    <w:rsid w:val="003510B8"/>
    <w:rsid w:val="003601F2"/>
    <w:rsid w:val="00360DE1"/>
    <w:rsid w:val="003658DF"/>
    <w:rsid w:val="0037558F"/>
    <w:rsid w:val="00377DD5"/>
    <w:rsid w:val="003A5362"/>
    <w:rsid w:val="003B0543"/>
    <w:rsid w:val="003B145C"/>
    <w:rsid w:val="003D2384"/>
    <w:rsid w:val="003D39A6"/>
    <w:rsid w:val="003E42B3"/>
    <w:rsid w:val="00402D42"/>
    <w:rsid w:val="00403D08"/>
    <w:rsid w:val="0040532C"/>
    <w:rsid w:val="00435BD2"/>
    <w:rsid w:val="004424F0"/>
    <w:rsid w:val="004449D9"/>
    <w:rsid w:val="00456F4F"/>
    <w:rsid w:val="00471A51"/>
    <w:rsid w:val="004740D9"/>
    <w:rsid w:val="00477E95"/>
    <w:rsid w:val="00483F95"/>
    <w:rsid w:val="00493A3C"/>
    <w:rsid w:val="004A1667"/>
    <w:rsid w:val="004A1DCF"/>
    <w:rsid w:val="004B5862"/>
    <w:rsid w:val="004C5422"/>
    <w:rsid w:val="004C5978"/>
    <w:rsid w:val="004C70E6"/>
    <w:rsid w:val="004D5D6A"/>
    <w:rsid w:val="005068FC"/>
    <w:rsid w:val="005102BC"/>
    <w:rsid w:val="00524856"/>
    <w:rsid w:val="0052565E"/>
    <w:rsid w:val="00525AA2"/>
    <w:rsid w:val="0052659D"/>
    <w:rsid w:val="00535088"/>
    <w:rsid w:val="005351A0"/>
    <w:rsid w:val="00542D10"/>
    <w:rsid w:val="0059267D"/>
    <w:rsid w:val="0059401E"/>
    <w:rsid w:val="005B01B6"/>
    <w:rsid w:val="005B321B"/>
    <w:rsid w:val="005B520E"/>
    <w:rsid w:val="005B7F0D"/>
    <w:rsid w:val="005E24CE"/>
    <w:rsid w:val="00602C8B"/>
    <w:rsid w:val="006215B1"/>
    <w:rsid w:val="0064776C"/>
    <w:rsid w:val="00656982"/>
    <w:rsid w:val="00663A44"/>
    <w:rsid w:val="006C2DB6"/>
    <w:rsid w:val="006D31DF"/>
    <w:rsid w:val="00724BF8"/>
    <w:rsid w:val="00734585"/>
    <w:rsid w:val="00740F81"/>
    <w:rsid w:val="007662CA"/>
    <w:rsid w:val="007851B7"/>
    <w:rsid w:val="00796FC7"/>
    <w:rsid w:val="007B08BC"/>
    <w:rsid w:val="007C5D29"/>
    <w:rsid w:val="007E76C1"/>
    <w:rsid w:val="00812610"/>
    <w:rsid w:val="00814095"/>
    <w:rsid w:val="00827E14"/>
    <w:rsid w:val="00835A25"/>
    <w:rsid w:val="00854FF9"/>
    <w:rsid w:val="00860C76"/>
    <w:rsid w:val="00881C52"/>
    <w:rsid w:val="00883B85"/>
    <w:rsid w:val="008A6F38"/>
    <w:rsid w:val="008C0824"/>
    <w:rsid w:val="008C3329"/>
    <w:rsid w:val="008D4CD6"/>
    <w:rsid w:val="008D6CB9"/>
    <w:rsid w:val="008E086D"/>
    <w:rsid w:val="008F2321"/>
    <w:rsid w:val="008F325A"/>
    <w:rsid w:val="00905357"/>
    <w:rsid w:val="00914E5D"/>
    <w:rsid w:val="009151F8"/>
    <w:rsid w:val="00920CEC"/>
    <w:rsid w:val="00934F70"/>
    <w:rsid w:val="00945A14"/>
    <w:rsid w:val="00945BB1"/>
    <w:rsid w:val="00962506"/>
    <w:rsid w:val="0096289B"/>
    <w:rsid w:val="009944F8"/>
    <w:rsid w:val="009A1B38"/>
    <w:rsid w:val="009A24E1"/>
    <w:rsid w:val="009A4B15"/>
    <w:rsid w:val="009C6FE6"/>
    <w:rsid w:val="009C7436"/>
    <w:rsid w:val="009D0B0E"/>
    <w:rsid w:val="009F265D"/>
    <w:rsid w:val="00A05298"/>
    <w:rsid w:val="00A06AFC"/>
    <w:rsid w:val="00A10E4B"/>
    <w:rsid w:val="00A1277E"/>
    <w:rsid w:val="00A158B5"/>
    <w:rsid w:val="00A15F94"/>
    <w:rsid w:val="00A261D8"/>
    <w:rsid w:val="00A3461C"/>
    <w:rsid w:val="00A362D5"/>
    <w:rsid w:val="00A40470"/>
    <w:rsid w:val="00A5439A"/>
    <w:rsid w:val="00A90ACE"/>
    <w:rsid w:val="00A90BE2"/>
    <w:rsid w:val="00A95D46"/>
    <w:rsid w:val="00AB0D50"/>
    <w:rsid w:val="00AC4A60"/>
    <w:rsid w:val="00AD24F8"/>
    <w:rsid w:val="00AE1F63"/>
    <w:rsid w:val="00AE58EB"/>
    <w:rsid w:val="00B079B7"/>
    <w:rsid w:val="00B11D1C"/>
    <w:rsid w:val="00B15698"/>
    <w:rsid w:val="00B25423"/>
    <w:rsid w:val="00B366FC"/>
    <w:rsid w:val="00B5202E"/>
    <w:rsid w:val="00B55950"/>
    <w:rsid w:val="00B55F48"/>
    <w:rsid w:val="00B717E3"/>
    <w:rsid w:val="00B72DD6"/>
    <w:rsid w:val="00B934ED"/>
    <w:rsid w:val="00BA394A"/>
    <w:rsid w:val="00BB0425"/>
    <w:rsid w:val="00BD084A"/>
    <w:rsid w:val="00BE03B5"/>
    <w:rsid w:val="00BE7B0C"/>
    <w:rsid w:val="00C0074D"/>
    <w:rsid w:val="00C010E4"/>
    <w:rsid w:val="00C01FD6"/>
    <w:rsid w:val="00C16ACC"/>
    <w:rsid w:val="00C17C55"/>
    <w:rsid w:val="00C21378"/>
    <w:rsid w:val="00C45644"/>
    <w:rsid w:val="00C530A8"/>
    <w:rsid w:val="00C56B08"/>
    <w:rsid w:val="00C73659"/>
    <w:rsid w:val="00CA1CDD"/>
    <w:rsid w:val="00CB1B7D"/>
    <w:rsid w:val="00CB5892"/>
    <w:rsid w:val="00CB5DA1"/>
    <w:rsid w:val="00CB6132"/>
    <w:rsid w:val="00CB668F"/>
    <w:rsid w:val="00CC15E9"/>
    <w:rsid w:val="00CC589F"/>
    <w:rsid w:val="00CC7539"/>
    <w:rsid w:val="00CD080B"/>
    <w:rsid w:val="00CD2BDC"/>
    <w:rsid w:val="00D01957"/>
    <w:rsid w:val="00D21578"/>
    <w:rsid w:val="00D2655E"/>
    <w:rsid w:val="00D3076C"/>
    <w:rsid w:val="00D350A7"/>
    <w:rsid w:val="00D52757"/>
    <w:rsid w:val="00D671E4"/>
    <w:rsid w:val="00D94410"/>
    <w:rsid w:val="00DB586A"/>
    <w:rsid w:val="00DB67B5"/>
    <w:rsid w:val="00DD692E"/>
    <w:rsid w:val="00DE495D"/>
    <w:rsid w:val="00DE7016"/>
    <w:rsid w:val="00E05084"/>
    <w:rsid w:val="00E20441"/>
    <w:rsid w:val="00E331CE"/>
    <w:rsid w:val="00E341CE"/>
    <w:rsid w:val="00E34AC8"/>
    <w:rsid w:val="00E6064B"/>
    <w:rsid w:val="00E81CCC"/>
    <w:rsid w:val="00E84800"/>
    <w:rsid w:val="00E941DC"/>
    <w:rsid w:val="00E94696"/>
    <w:rsid w:val="00EB1EDB"/>
    <w:rsid w:val="00ED0994"/>
    <w:rsid w:val="00ED63EB"/>
    <w:rsid w:val="00ED67E9"/>
    <w:rsid w:val="00ED6867"/>
    <w:rsid w:val="00EE34A6"/>
    <w:rsid w:val="00EE6F4C"/>
    <w:rsid w:val="00EE6FDC"/>
    <w:rsid w:val="00F63AFF"/>
    <w:rsid w:val="00F72B9A"/>
    <w:rsid w:val="00F96C38"/>
    <w:rsid w:val="00F97CD6"/>
    <w:rsid w:val="00FA650A"/>
    <w:rsid w:val="00FB4524"/>
    <w:rsid w:val="00FC02C8"/>
    <w:rsid w:val="00FC0D71"/>
    <w:rsid w:val="00FC0E55"/>
    <w:rsid w:val="00FC452E"/>
    <w:rsid w:val="00FE4BFD"/>
    <w:rsid w:val="00FE5AA6"/>
    <w:rsid w:val="00FF6D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4817">
      <v:textbox inset="5.85pt,.7pt,5.85pt,.7pt"/>
    </o:shapedefaults>
    <o:shapelayout v:ext="edit">
      <o:idmap v:ext="edit" data="1"/>
    </o:shapelayout>
  </w:shapeDefaults>
  <w:decimalSymbol w:val="."/>
  <w:listSeparator w:val=","/>
  <w14:docId w14:val="26FDEE86"/>
  <w15:chartTrackingRefBased/>
  <w15:docId w15:val="{AB572EF6-DA21-4F11-8C50-017ADB860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7558F"/>
    <w:pPr>
      <w:ind w:leftChars="400" w:left="840"/>
    </w:pPr>
  </w:style>
  <w:style w:type="paragraph" w:styleId="a4">
    <w:name w:val="header"/>
    <w:basedOn w:val="a"/>
    <w:link w:val="a5"/>
    <w:uiPriority w:val="99"/>
    <w:unhideWhenUsed/>
    <w:rsid w:val="00D01957"/>
    <w:pPr>
      <w:tabs>
        <w:tab w:val="center" w:pos="4252"/>
        <w:tab w:val="right" w:pos="8504"/>
      </w:tabs>
      <w:snapToGrid w:val="0"/>
    </w:pPr>
  </w:style>
  <w:style w:type="character" w:customStyle="1" w:styleId="a5">
    <w:name w:val="ヘッダー (文字)"/>
    <w:basedOn w:val="a0"/>
    <w:link w:val="a4"/>
    <w:uiPriority w:val="99"/>
    <w:rsid w:val="00D01957"/>
  </w:style>
  <w:style w:type="paragraph" w:styleId="a6">
    <w:name w:val="footer"/>
    <w:basedOn w:val="a"/>
    <w:link w:val="a7"/>
    <w:uiPriority w:val="99"/>
    <w:unhideWhenUsed/>
    <w:rsid w:val="00D01957"/>
    <w:pPr>
      <w:tabs>
        <w:tab w:val="center" w:pos="4252"/>
        <w:tab w:val="right" w:pos="8504"/>
      </w:tabs>
      <w:snapToGrid w:val="0"/>
    </w:pPr>
  </w:style>
  <w:style w:type="character" w:customStyle="1" w:styleId="a7">
    <w:name w:val="フッター (文字)"/>
    <w:basedOn w:val="a0"/>
    <w:link w:val="a6"/>
    <w:uiPriority w:val="99"/>
    <w:rsid w:val="00D01957"/>
  </w:style>
  <w:style w:type="character" w:styleId="a8">
    <w:name w:val="Hyperlink"/>
    <w:basedOn w:val="a0"/>
    <w:uiPriority w:val="99"/>
    <w:unhideWhenUsed/>
    <w:rsid w:val="00A5439A"/>
    <w:rPr>
      <w:color w:val="0563C1" w:themeColor="hyperlink"/>
      <w:u w:val="single"/>
    </w:rPr>
  </w:style>
  <w:style w:type="character" w:styleId="a9">
    <w:name w:val="FollowedHyperlink"/>
    <w:basedOn w:val="a0"/>
    <w:uiPriority w:val="99"/>
    <w:semiHidden/>
    <w:unhideWhenUsed/>
    <w:rsid w:val="00C010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s://www.drk7.jp/weather/"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F5AE19FBE0CE1D4A88C63C372260918A" ma:contentTypeVersion="4" ma:contentTypeDescription="新しいドキュメントを作成します。" ma:contentTypeScope="" ma:versionID="c2ea0392e86e504640f6358f4d77da11">
  <xsd:schema xmlns:xsd="http://www.w3.org/2001/XMLSchema" xmlns:xs="http://www.w3.org/2001/XMLSchema" xmlns:p="http://schemas.microsoft.com/office/2006/metadata/properties" xmlns:ns3="b8773245-e266-428a-a9ff-c8aeb0d51651" targetNamespace="http://schemas.microsoft.com/office/2006/metadata/properties" ma:root="true" ma:fieldsID="2e7f76aaba0b14a8a071e82964e06649" ns3:_="">
    <xsd:import namespace="b8773245-e266-428a-a9ff-c8aeb0d5165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773245-e266-428a-a9ff-c8aeb0d516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E242C8-7D89-4B5B-8748-27C0B4FF23F6}">
  <ds:schemaRefs>
    <ds:schemaRef ds:uri="http://purl.org/dc/dcmitype/"/>
    <ds:schemaRef ds:uri="http://schemas.microsoft.com/office/2006/metadata/properties"/>
    <ds:schemaRef ds:uri="http://purl.org/dc/elements/1.1/"/>
    <ds:schemaRef ds:uri="http://schemas.microsoft.com/office/2006/documentManagement/types"/>
    <ds:schemaRef ds:uri="http://www.w3.org/XML/1998/namespace"/>
    <ds:schemaRef ds:uri="b8773245-e266-428a-a9ff-c8aeb0d51651"/>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4933052D-8C51-4510-99F4-EBC68D78EEA7}">
  <ds:schemaRefs>
    <ds:schemaRef ds:uri="http://schemas.microsoft.com/sharepoint/v3/contenttype/forms"/>
  </ds:schemaRefs>
</ds:datastoreItem>
</file>

<file path=customXml/itemProps3.xml><?xml version="1.0" encoding="utf-8"?>
<ds:datastoreItem xmlns:ds="http://schemas.openxmlformats.org/officeDocument/2006/customXml" ds:itemID="{A6A299BB-AE94-463C-B474-8BB74E03D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773245-e266-428a-a9ff-c8aeb0d516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5</Pages>
  <Words>424</Words>
  <Characters>2418</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ibashi</dc:creator>
  <cp:keywords/>
  <dc:description/>
  <cp:lastModifiedBy>寺田 縁（g1830176）</cp:lastModifiedBy>
  <cp:revision>24</cp:revision>
  <dcterms:created xsi:type="dcterms:W3CDTF">2020-02-12T04:29:00Z</dcterms:created>
  <dcterms:modified xsi:type="dcterms:W3CDTF">2020-02-14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E19FBE0CE1D4A88C63C372260918A</vt:lpwstr>
  </property>
</Properties>
</file>